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5D8A6" w14:textId="7A993824" w:rsidR="0068016E" w:rsidRPr="00031B88" w:rsidRDefault="00895584" w:rsidP="00B410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5584">
        <w:rPr>
          <w:rFonts w:ascii="Times New Roman" w:eastAsia="Times New Roman" w:hAnsi="Times New Roman" w:cs="Times New Roman" w:hint="eastAsia"/>
          <w:sz w:val="24"/>
          <w:szCs w:val="24"/>
        </w:rPr>
        <w:t>(T5)</w:t>
      </w:r>
      <w:r w:rsidRPr="00895584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895584">
        <w:rPr>
          <w:rFonts w:ascii="Times New Roman" w:eastAsia="Times New Roman" w:hAnsi="Times New Roman" w:cs="Times New Roman" w:hint="eastAsia"/>
          <w:sz w:val="24"/>
          <w:szCs w:val="24"/>
        </w:rPr>
        <w:t>MvcConventions</w:t>
      </w:r>
      <w:proofErr w:type="spellEnd"/>
      <w:r w:rsidRPr="00895584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895584">
        <w:rPr>
          <w:rFonts w:ascii="新細明體" w:eastAsia="新細明體" w:hAnsi="新細明體" w:cs="新細明體" w:hint="eastAsia"/>
          <w:sz w:val="24"/>
          <w:szCs w:val="24"/>
        </w:rPr>
        <w:t>命名規則</w:t>
      </w:r>
      <w:r w:rsidRPr="00895584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895584">
        <w:rPr>
          <w:rFonts w:ascii="新細明體" w:eastAsia="新細明體" w:hAnsi="新細明體" w:cs="新細明體" w:hint="eastAsia"/>
          <w:sz w:val="24"/>
          <w:szCs w:val="24"/>
        </w:rPr>
        <w:t>。討論</w:t>
      </w:r>
      <w:proofErr w:type="spellStart"/>
      <w:r w:rsidRPr="00895584">
        <w:rPr>
          <w:rFonts w:ascii="Times New Roman" w:eastAsia="Times New Roman" w:hAnsi="Times New Roman" w:cs="Times New Roman" w:hint="eastAsia"/>
          <w:sz w:val="24"/>
          <w:szCs w:val="24"/>
        </w:rPr>
        <w:t>AdoNet</w:t>
      </w:r>
      <w:proofErr w:type="spellEnd"/>
      <w:r w:rsidRPr="00895584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895584">
        <w:rPr>
          <w:rFonts w:ascii="Times New Roman" w:eastAsia="Times New Roman" w:hAnsi="Times New Roman" w:cs="Times New Roman" w:hint="eastAsia"/>
          <w:sz w:val="24"/>
          <w:szCs w:val="24"/>
        </w:rPr>
        <w:t>BusinessLayer</w:t>
      </w:r>
      <w:proofErr w:type="spellEnd"/>
      <w:r w:rsidRPr="00895584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895584">
        <w:rPr>
          <w:rFonts w:ascii="Times New Roman" w:eastAsia="Times New Roman" w:hAnsi="Times New Roman" w:cs="Times New Roman" w:hint="eastAsia"/>
          <w:sz w:val="24"/>
          <w:szCs w:val="24"/>
        </w:rPr>
        <w:t>Update</w:t>
      </w:r>
      <w:r w:rsidR="0068016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68016E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68016E">
        <w:rPr>
          <w:rFonts w:ascii="Times New Roman" w:eastAsia="Times New Roman" w:hAnsi="Times New Roman" w:cs="Times New Roman"/>
          <w:sz w:val="24"/>
          <w:szCs w:val="24"/>
        </w:rPr>
        <w:t>: 8503b39c-5887-4634-8291-facfb3117924</w:t>
      </w:r>
      <w:r w:rsidR="0068016E">
        <w:rPr>
          <w:rFonts w:ascii="Times New Roman" w:eastAsia="Times New Roman" w:hAnsi="Times New Roman" w:cs="Times New Roman"/>
          <w:sz w:val="24"/>
          <w:szCs w:val="24"/>
        </w:rPr>
        <w:br/>
      </w:r>
      <w:r w:rsidR="0068016E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68016E">
        <w:rPr>
          <w:rFonts w:ascii="Times New Roman" w:eastAsia="Times New Roman" w:hAnsi="Times New Roman" w:cs="Times New Roman"/>
          <w:sz w:val="24"/>
          <w:szCs w:val="24"/>
        </w:rPr>
        <w:br/>
      </w:r>
      <w:r w:rsidR="00972FF3" w:rsidRPr="00972FF3">
        <w:rPr>
          <w:rFonts w:ascii="Times New Roman" w:eastAsia="Times New Roman" w:hAnsi="Times New Roman" w:cs="Times New Roman" w:hint="eastAsia"/>
          <w:sz w:val="24"/>
          <w:szCs w:val="24"/>
        </w:rPr>
        <w:t>(T5)</w:t>
      </w:r>
      <w:r w:rsidR="00972FF3" w:rsidRPr="00972FF3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="00972FF3" w:rsidRPr="00972FF3">
        <w:rPr>
          <w:rFonts w:ascii="Times New Roman" w:eastAsia="Times New Roman" w:hAnsi="Times New Roman" w:cs="Times New Roman" w:hint="eastAsia"/>
          <w:sz w:val="24"/>
          <w:szCs w:val="24"/>
        </w:rPr>
        <w:t>MvcConventions</w:t>
      </w:r>
      <w:proofErr w:type="spellEnd"/>
      <w:r w:rsidR="00972FF3" w:rsidRPr="00972FF3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="00972FF3" w:rsidRPr="00972FF3">
        <w:rPr>
          <w:rFonts w:ascii="新細明體" w:eastAsia="新細明體" w:hAnsi="新細明體" w:cs="新細明體" w:hint="eastAsia"/>
          <w:sz w:val="24"/>
          <w:szCs w:val="24"/>
        </w:rPr>
        <w:t>命名規則</w:t>
      </w:r>
      <w:r w:rsidR="00972FF3" w:rsidRPr="00972FF3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972FF3" w:rsidRPr="00972FF3">
        <w:rPr>
          <w:rFonts w:ascii="新細明體" w:eastAsia="新細明體" w:hAnsi="新細明體" w:cs="新細明體" w:hint="eastAsia"/>
          <w:sz w:val="24"/>
          <w:szCs w:val="24"/>
        </w:rPr>
        <w:t>。討論</w:t>
      </w:r>
      <w:proofErr w:type="spellStart"/>
      <w:r w:rsidR="00972FF3" w:rsidRPr="00972FF3">
        <w:rPr>
          <w:rFonts w:ascii="Times New Roman" w:eastAsia="Times New Roman" w:hAnsi="Times New Roman" w:cs="Times New Roman" w:hint="eastAsia"/>
          <w:sz w:val="24"/>
          <w:szCs w:val="24"/>
        </w:rPr>
        <w:t>AdoNet</w:t>
      </w:r>
      <w:proofErr w:type="spellEnd"/>
      <w:r w:rsidR="00972FF3" w:rsidRPr="00972FF3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972FF3" w:rsidRPr="00972FF3">
        <w:rPr>
          <w:rFonts w:ascii="Times New Roman" w:eastAsia="Times New Roman" w:hAnsi="Times New Roman" w:cs="Times New Roman" w:hint="eastAsia"/>
          <w:sz w:val="24"/>
          <w:szCs w:val="24"/>
        </w:rPr>
        <w:t>BusinessLayer</w:t>
      </w:r>
      <w:proofErr w:type="spellEnd"/>
      <w:r w:rsidR="00972FF3" w:rsidRPr="00972FF3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="00972FF3" w:rsidRPr="00972FF3">
        <w:rPr>
          <w:rFonts w:ascii="Times New Roman" w:eastAsia="Times New Roman" w:hAnsi="Times New Roman" w:cs="Times New Roman" w:hint="eastAsia"/>
          <w:sz w:val="24"/>
          <w:szCs w:val="24"/>
        </w:rPr>
        <w:t>Update</w:t>
      </w:r>
      <w:r w:rsidR="0068016E">
        <w:rPr>
          <w:rFonts w:ascii="新細明體" w:eastAsia="新細明體" w:hAnsi="新細明體" w:cs="新細明體"/>
          <w:sz w:val="24"/>
          <w:szCs w:val="24"/>
        </w:rPr>
        <w:br/>
      </w:r>
      <w:r w:rsidR="0068016E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68016E">
        <w:rPr>
          <w:rFonts w:ascii="Times New Roman" w:eastAsia="Times New Roman" w:hAnsi="Times New Roman" w:cs="Times New Roman"/>
          <w:sz w:val="24"/>
          <w:szCs w:val="24"/>
        </w:rPr>
        <w:br/>
      </w:r>
      <w:r w:rsidR="0068016E" w:rsidRPr="00031B88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12A543FB" w14:textId="77777777" w:rsidR="0068016E" w:rsidRPr="00031B88" w:rsidRDefault="0068016E" w:rsidP="00B410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31B8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92DA855" w14:textId="77777777" w:rsidR="0068016E" w:rsidRPr="00031B88" w:rsidRDefault="0068016E" w:rsidP="00B410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31B88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proofErr w:type="spellStart"/>
      <w:r w:rsidRPr="00031B88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  <w:r w:rsidRPr="00031B88">
        <w:rPr>
          <w:rFonts w:ascii="Times New Roman" w:eastAsia="Times New Roman" w:hAnsi="Times New Roman" w:cs="Times New Roman"/>
          <w:sz w:val="24"/>
          <w:szCs w:val="24"/>
        </w:rPr>
        <w:t xml:space="preserve"> DB</w:t>
      </w:r>
    </w:p>
    <w:p w14:paraId="179FAEE8" w14:textId="77777777" w:rsidR="0068016E" w:rsidRPr="00031B88" w:rsidRDefault="0068016E" w:rsidP="00B410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31B88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6405AE94" w14:textId="77777777" w:rsidR="0068016E" w:rsidRPr="00031B88" w:rsidRDefault="0068016E" w:rsidP="00B410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31B88">
        <w:rPr>
          <w:rFonts w:ascii="Times New Roman" w:eastAsia="Times New Roman" w:hAnsi="Times New Roman" w:cs="Times New Roman"/>
          <w:sz w:val="24"/>
          <w:szCs w:val="24"/>
        </w:rPr>
        <w:t>1.2. Security login</w:t>
      </w:r>
    </w:p>
    <w:p w14:paraId="49075BBA" w14:textId="77777777" w:rsidR="0068016E" w:rsidRPr="00031B88" w:rsidRDefault="0068016E" w:rsidP="00B410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31B8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A56C0FE" w14:textId="77777777" w:rsidR="0068016E" w:rsidRPr="00031B88" w:rsidRDefault="0068016E" w:rsidP="00B410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31B88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031B88">
        <w:rPr>
          <w:rFonts w:ascii="Times New Roman" w:eastAsia="Times New Roman" w:hAnsi="Times New Roman" w:cs="Times New Roman"/>
          <w:sz w:val="24"/>
          <w:szCs w:val="24"/>
        </w:rPr>
        <w:t>BusinessLayer</w:t>
      </w:r>
      <w:proofErr w:type="spellEnd"/>
    </w:p>
    <w:p w14:paraId="2D36A29F" w14:textId="77777777" w:rsidR="0068016E" w:rsidRPr="00031B88" w:rsidRDefault="0068016E" w:rsidP="00B410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31B88">
        <w:rPr>
          <w:rFonts w:ascii="Times New Roman" w:eastAsia="Times New Roman" w:hAnsi="Times New Roman" w:cs="Times New Roman"/>
          <w:sz w:val="24"/>
          <w:szCs w:val="24"/>
        </w:rPr>
        <w:t xml:space="preserve">2.1. </w:t>
      </w:r>
      <w:proofErr w:type="spellStart"/>
      <w:r w:rsidRPr="00031B88">
        <w:rPr>
          <w:rFonts w:ascii="Times New Roman" w:eastAsia="Times New Roman" w:hAnsi="Times New Roman" w:cs="Times New Roman"/>
          <w:sz w:val="24"/>
          <w:szCs w:val="24"/>
        </w:rPr>
        <w:t>BusinessLayer</w:t>
      </w:r>
      <w:proofErr w:type="spellEnd"/>
      <w:r w:rsidRPr="00031B88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031B88">
        <w:rPr>
          <w:rFonts w:ascii="Times New Roman" w:eastAsia="Times New Roman" w:hAnsi="Times New Roman" w:cs="Times New Roman"/>
          <w:sz w:val="24"/>
          <w:szCs w:val="24"/>
        </w:rPr>
        <w:t>IGamer.cs</w:t>
      </w:r>
      <w:proofErr w:type="spellEnd"/>
    </w:p>
    <w:p w14:paraId="24097924" w14:textId="77777777" w:rsidR="0068016E" w:rsidRPr="00031B88" w:rsidRDefault="0068016E" w:rsidP="00B410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31B88">
        <w:rPr>
          <w:rFonts w:ascii="Times New Roman" w:eastAsia="Times New Roman" w:hAnsi="Times New Roman" w:cs="Times New Roman"/>
          <w:sz w:val="24"/>
          <w:szCs w:val="24"/>
        </w:rPr>
        <w:t xml:space="preserve">2.2. </w:t>
      </w:r>
      <w:proofErr w:type="spellStart"/>
      <w:r w:rsidRPr="00031B88">
        <w:rPr>
          <w:rFonts w:ascii="Times New Roman" w:eastAsia="Times New Roman" w:hAnsi="Times New Roman" w:cs="Times New Roman"/>
          <w:sz w:val="24"/>
          <w:szCs w:val="24"/>
        </w:rPr>
        <w:t>BusinessLayer</w:t>
      </w:r>
      <w:proofErr w:type="spellEnd"/>
      <w:r w:rsidRPr="00031B88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031B88">
        <w:rPr>
          <w:rFonts w:ascii="Times New Roman" w:eastAsia="Times New Roman" w:hAnsi="Times New Roman" w:cs="Times New Roman"/>
          <w:sz w:val="24"/>
          <w:szCs w:val="24"/>
        </w:rPr>
        <w:t>Gamer.cs</w:t>
      </w:r>
      <w:proofErr w:type="spellEnd"/>
    </w:p>
    <w:p w14:paraId="1A792994" w14:textId="77777777" w:rsidR="0068016E" w:rsidRPr="00031B88" w:rsidRDefault="0068016E" w:rsidP="00B410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31B88">
        <w:rPr>
          <w:rFonts w:ascii="Times New Roman" w:eastAsia="Times New Roman" w:hAnsi="Times New Roman" w:cs="Times New Roman"/>
          <w:sz w:val="24"/>
          <w:szCs w:val="24"/>
        </w:rPr>
        <w:t xml:space="preserve">2.3. </w:t>
      </w:r>
      <w:proofErr w:type="spellStart"/>
      <w:r w:rsidRPr="00031B88">
        <w:rPr>
          <w:rFonts w:ascii="Times New Roman" w:eastAsia="Times New Roman" w:hAnsi="Times New Roman" w:cs="Times New Roman"/>
          <w:sz w:val="24"/>
          <w:szCs w:val="24"/>
        </w:rPr>
        <w:t>BusinessLayer</w:t>
      </w:r>
      <w:proofErr w:type="spellEnd"/>
      <w:r w:rsidRPr="00031B88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031B88">
        <w:rPr>
          <w:rFonts w:ascii="Times New Roman" w:eastAsia="Times New Roman" w:hAnsi="Times New Roman" w:cs="Times New Roman"/>
          <w:sz w:val="24"/>
          <w:szCs w:val="24"/>
        </w:rPr>
        <w:t>GamerBusinessLayer.cs</w:t>
      </w:r>
      <w:proofErr w:type="spellEnd"/>
    </w:p>
    <w:p w14:paraId="353CE1E4" w14:textId="77777777" w:rsidR="0068016E" w:rsidRPr="00031B88" w:rsidRDefault="0068016E" w:rsidP="00B410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31B8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BB2BA79" w14:textId="77777777" w:rsidR="0068016E" w:rsidRPr="00031B88" w:rsidRDefault="0068016E" w:rsidP="00B410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31B88">
        <w:rPr>
          <w:rFonts w:ascii="Times New Roman" w:eastAsia="Times New Roman" w:hAnsi="Times New Roman" w:cs="Times New Roman"/>
          <w:sz w:val="24"/>
          <w:szCs w:val="24"/>
        </w:rPr>
        <w:t xml:space="preserve">3. </w:t>
      </w:r>
      <w:proofErr w:type="spellStart"/>
      <w:r w:rsidRPr="00031B88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</w:p>
    <w:p w14:paraId="12A89B36" w14:textId="77777777" w:rsidR="0068016E" w:rsidRPr="00031B88" w:rsidRDefault="0068016E" w:rsidP="00B410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31B88">
        <w:rPr>
          <w:rFonts w:ascii="Times New Roman" w:eastAsia="Times New Roman" w:hAnsi="Times New Roman" w:cs="Times New Roman"/>
          <w:sz w:val="24"/>
          <w:szCs w:val="24"/>
        </w:rPr>
        <w:t xml:space="preserve">3.1. </w:t>
      </w:r>
      <w:proofErr w:type="spellStart"/>
      <w:r w:rsidRPr="00031B88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  <w:r w:rsidRPr="00031B88">
        <w:rPr>
          <w:rFonts w:ascii="Times New Roman" w:eastAsia="Times New Roman" w:hAnsi="Times New Roman" w:cs="Times New Roman"/>
          <w:sz w:val="24"/>
          <w:szCs w:val="24"/>
        </w:rPr>
        <w:t>/Controllers/</w:t>
      </w:r>
      <w:proofErr w:type="spellStart"/>
      <w:r w:rsidRPr="00031B88">
        <w:rPr>
          <w:rFonts w:ascii="Times New Roman" w:eastAsia="Times New Roman" w:hAnsi="Times New Roman" w:cs="Times New Roman"/>
          <w:sz w:val="24"/>
          <w:szCs w:val="24"/>
        </w:rPr>
        <w:t>GamerController.cs</w:t>
      </w:r>
      <w:proofErr w:type="spellEnd"/>
    </w:p>
    <w:p w14:paraId="20BB54E3" w14:textId="45C55677" w:rsidR="00017AD8" w:rsidRDefault="0068016E" w:rsidP="00B4104B">
      <w:pPr>
        <w:spacing w:after="0" w:line="240" w:lineRule="auto"/>
      </w:pPr>
      <w:r w:rsidRPr="00031B88">
        <w:rPr>
          <w:rFonts w:ascii="Times New Roman" w:eastAsia="Times New Roman" w:hAnsi="Times New Roman" w:cs="Times New Roman"/>
          <w:sz w:val="24"/>
          <w:szCs w:val="24"/>
        </w:rPr>
        <w:t xml:space="preserve">3.2. </w:t>
      </w:r>
      <w:proofErr w:type="spellStart"/>
      <w:r w:rsidRPr="00031B88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  <w:r w:rsidRPr="00031B88">
        <w:rPr>
          <w:rFonts w:ascii="Times New Roman" w:eastAsia="Times New Roman" w:hAnsi="Times New Roman" w:cs="Times New Roman"/>
          <w:sz w:val="24"/>
          <w:szCs w:val="24"/>
        </w:rPr>
        <w:t>/Views/Gamer/</w:t>
      </w:r>
      <w:proofErr w:type="spellStart"/>
      <w:r w:rsidRPr="00031B88">
        <w:rPr>
          <w:rFonts w:ascii="Times New Roman" w:eastAsia="Times New Roman" w:hAnsi="Times New Roman" w:cs="Times New Roman"/>
          <w:sz w:val="24"/>
          <w:szCs w:val="24"/>
        </w:rPr>
        <w:t>Edit.cshtm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br/>
      </w:r>
    </w:p>
    <w:p w14:paraId="4DB43B91" w14:textId="77777777" w:rsidR="00017AD8" w:rsidRDefault="00017AD8" w:rsidP="00B4104B">
      <w:pPr>
        <w:spacing w:after="0"/>
      </w:pPr>
    </w:p>
    <w:p w14:paraId="165DFEDF" w14:textId="77777777" w:rsidR="00017AD8" w:rsidRDefault="00017AD8" w:rsidP="00B4104B">
      <w:pPr>
        <w:spacing w:after="0"/>
      </w:pPr>
    </w:p>
    <w:p w14:paraId="2F0778A5" w14:textId="77777777" w:rsidR="00017AD8" w:rsidRDefault="00017AD8" w:rsidP="00B4104B">
      <w:pPr>
        <w:spacing w:after="0"/>
      </w:pPr>
      <w:r>
        <w:rPr>
          <w:sz w:val="48"/>
          <w:szCs w:val="48"/>
        </w:rPr>
        <w:t>0. Summary</w:t>
      </w:r>
    </w:p>
    <w:p w14:paraId="4CAC1E4B" w14:textId="77777777" w:rsidR="00017AD8" w:rsidRDefault="00017AD8" w:rsidP="00B4104B">
      <w:pPr>
        <w:spacing w:after="0"/>
      </w:pPr>
    </w:p>
    <w:p w14:paraId="0213009C" w14:textId="77777777" w:rsidR="00017AD8" w:rsidRDefault="00017AD8" w:rsidP="00B4104B">
      <w:pPr>
        <w:spacing w:after="0"/>
      </w:pPr>
    </w:p>
    <w:p w14:paraId="2E0B2096" w14:textId="77777777" w:rsidR="00017AD8" w:rsidRDefault="00017AD8" w:rsidP="00B4104B">
      <w:pPr>
        <w:spacing w:after="0"/>
      </w:pPr>
      <w:r>
        <w:t>In this tutorial, we will discuss</w:t>
      </w:r>
    </w:p>
    <w:p w14:paraId="7BEDF202" w14:textId="77777777" w:rsidR="00017AD8" w:rsidRDefault="00017AD8" w:rsidP="00B4104B">
      <w:pPr>
        <w:spacing w:after="0"/>
      </w:pPr>
      <w:r>
        <w:t xml:space="preserve">* </w:t>
      </w:r>
      <w:proofErr w:type="spellStart"/>
      <w:r>
        <w:t>MvcConventions</w:t>
      </w:r>
      <w:proofErr w:type="spellEnd"/>
    </w:p>
    <w:p w14:paraId="726A2D8F" w14:textId="77777777" w:rsidR="00017AD8" w:rsidRDefault="00017AD8" w:rsidP="00B4104B">
      <w:pPr>
        <w:spacing w:after="0"/>
      </w:pPr>
      <w:r>
        <w:t xml:space="preserve">* </w:t>
      </w:r>
      <w:proofErr w:type="spellStart"/>
      <w:r>
        <w:t>AdoDotNet</w:t>
      </w:r>
      <w:proofErr w:type="spellEnd"/>
    </w:p>
    <w:p w14:paraId="6E62CA72" w14:textId="77777777" w:rsidR="00017AD8" w:rsidRDefault="00017AD8" w:rsidP="00B4104B">
      <w:pPr>
        <w:spacing w:after="0"/>
      </w:pPr>
      <w:r>
        <w:t xml:space="preserve">* </w:t>
      </w:r>
      <w:proofErr w:type="spellStart"/>
      <w:r>
        <w:t>BusinessLayer</w:t>
      </w:r>
      <w:proofErr w:type="spellEnd"/>
    </w:p>
    <w:p w14:paraId="5EFD6F39" w14:textId="77777777" w:rsidR="00017AD8" w:rsidRDefault="00017AD8" w:rsidP="00B4104B">
      <w:pPr>
        <w:spacing w:after="0"/>
      </w:pPr>
      <w:r>
        <w:t xml:space="preserve">* </w:t>
      </w:r>
      <w:proofErr w:type="spellStart"/>
      <w:r>
        <w:t>UpdateData</w:t>
      </w:r>
      <w:proofErr w:type="spellEnd"/>
    </w:p>
    <w:p w14:paraId="3BA0C8A1" w14:textId="77777777" w:rsidR="00017AD8" w:rsidRDefault="00017AD8" w:rsidP="00B4104B">
      <w:pPr>
        <w:spacing w:after="0"/>
      </w:pPr>
      <w:r>
        <w:t xml:space="preserve">* </w:t>
      </w:r>
      <w:proofErr w:type="spellStart"/>
      <w:r>
        <w:t>UnintendedUpdate</w:t>
      </w:r>
      <w:proofErr w:type="spellEnd"/>
    </w:p>
    <w:p w14:paraId="223DAA0C" w14:textId="77777777" w:rsidR="00017AD8" w:rsidRDefault="00017AD8" w:rsidP="00B4104B">
      <w:pPr>
        <w:spacing w:after="0"/>
      </w:pPr>
      <w:r>
        <w:t>This is continuous with the previous tutorial.</w:t>
      </w:r>
    </w:p>
    <w:p w14:paraId="32B154DE" w14:textId="77777777" w:rsidR="00017AD8" w:rsidRDefault="00017AD8" w:rsidP="00B4104B">
      <w:pPr>
        <w:spacing w:after="0"/>
      </w:pPr>
      <w:r>
        <w:t>Please ensure you finish the previous tutorial before you continue this tutorial.</w:t>
      </w:r>
    </w:p>
    <w:p w14:paraId="58119F90" w14:textId="77777777" w:rsidR="00017AD8" w:rsidRDefault="00017AD8" w:rsidP="00B4104B">
      <w:pPr>
        <w:spacing w:after="0"/>
      </w:pPr>
    </w:p>
    <w:p w14:paraId="37234C20" w14:textId="77777777" w:rsidR="00017AD8" w:rsidRDefault="00017AD8" w:rsidP="00B4104B">
      <w:pPr>
        <w:spacing w:after="0"/>
      </w:pPr>
    </w:p>
    <w:p w14:paraId="602C4848" w14:textId="77777777" w:rsidR="00017AD8" w:rsidRDefault="00017AD8" w:rsidP="00B4104B">
      <w:pPr>
        <w:spacing w:after="0"/>
      </w:pPr>
      <w:r>
        <w:rPr>
          <w:sz w:val="48"/>
          <w:szCs w:val="48"/>
        </w:rPr>
        <w:t xml:space="preserve">1. </w:t>
      </w:r>
      <w:proofErr w:type="spellStart"/>
      <w:r>
        <w:rPr>
          <w:sz w:val="48"/>
          <w:szCs w:val="48"/>
        </w:rPr>
        <w:t>OnlineGame</w:t>
      </w:r>
      <w:proofErr w:type="spellEnd"/>
      <w:r>
        <w:rPr>
          <w:sz w:val="48"/>
          <w:szCs w:val="48"/>
        </w:rPr>
        <w:t xml:space="preserve"> DB</w:t>
      </w:r>
    </w:p>
    <w:p w14:paraId="1DDDD823" w14:textId="77777777" w:rsidR="00017AD8" w:rsidRDefault="00017AD8" w:rsidP="00B4104B">
      <w:pPr>
        <w:spacing w:after="0"/>
      </w:pPr>
    </w:p>
    <w:p w14:paraId="62B9725B" w14:textId="77777777" w:rsidR="00017AD8" w:rsidRDefault="00017AD8" w:rsidP="00B4104B">
      <w:pPr>
        <w:spacing w:after="0"/>
      </w:pPr>
      <w:r>
        <w:rPr>
          <w:sz w:val="36"/>
          <w:szCs w:val="36"/>
        </w:rPr>
        <w:t>1.1. TSQL</w:t>
      </w:r>
    </w:p>
    <w:p w14:paraId="7F64FD5F" w14:textId="77777777" w:rsidR="00017AD8" w:rsidRDefault="00017AD8" w:rsidP="00B4104B">
      <w:pPr>
        <w:spacing w:after="0"/>
      </w:pPr>
    </w:p>
    <w:p w14:paraId="6059306D" w14:textId="77777777" w:rsidR="00017AD8" w:rsidRDefault="00017AD8" w:rsidP="00B4104B">
      <w:pPr>
        <w:spacing w:after="0"/>
      </w:pPr>
      <w:r>
        <w:t>In SQL server Management Studio (SSMS)</w:t>
      </w:r>
    </w:p>
    <w:p w14:paraId="58A3BCCF" w14:textId="77777777" w:rsidR="00017AD8" w:rsidRDefault="00017AD8" w:rsidP="00B4104B">
      <w:pPr>
        <w:spacing w:after="0"/>
      </w:pPr>
      <w:r>
        <w:t>Database --&gt; Right Click --&gt; New Database --&gt; </w:t>
      </w:r>
    </w:p>
    <w:p w14:paraId="1C8F2AAB" w14:textId="77777777" w:rsidR="00017AD8" w:rsidRDefault="00017AD8" w:rsidP="00B4104B">
      <w:pPr>
        <w:spacing w:after="0"/>
      </w:pPr>
      <w:r>
        <w:t>In General Tab --&gt; </w:t>
      </w:r>
    </w:p>
    <w:p w14:paraId="3B6490F4" w14:textId="77777777" w:rsidR="00017AD8" w:rsidRDefault="00017AD8" w:rsidP="00B4104B">
      <w:pPr>
        <w:spacing w:after="0"/>
      </w:pPr>
      <w:r>
        <w:t>Name: </w:t>
      </w:r>
      <w:proofErr w:type="spellStart"/>
      <w:r>
        <w:rPr>
          <w:b/>
          <w:bCs/>
        </w:rPr>
        <w:t>OnlineGame</w:t>
      </w:r>
      <w:proofErr w:type="spellEnd"/>
    </w:p>
    <w:p w14:paraId="1C19A846" w14:textId="77777777" w:rsidR="00017AD8" w:rsidRDefault="00017AD8" w:rsidP="00B4104B">
      <w:pPr>
        <w:spacing w:after="0"/>
      </w:pPr>
      <w:r>
        <w:rPr>
          <w:sz w:val="18"/>
          <w:szCs w:val="18"/>
        </w:rPr>
        <w:t>In options Tab --&gt; Recovery model :</w:t>
      </w:r>
      <w:r>
        <w:t> </w:t>
      </w:r>
      <w:r>
        <w:rPr>
          <w:b/>
          <w:bCs/>
          <w:sz w:val="18"/>
          <w:szCs w:val="18"/>
        </w:rPr>
        <w:t>Simple</w:t>
      </w:r>
    </w:p>
    <w:p w14:paraId="1F5951C9" w14:textId="77777777" w:rsidR="00017AD8" w:rsidRDefault="00017AD8" w:rsidP="00B4104B">
      <w:pPr>
        <w:spacing w:after="0"/>
      </w:pPr>
    </w:p>
    <w:p w14:paraId="40A34304" w14:textId="2A2D4127" w:rsidR="00017AD8" w:rsidRDefault="00017AD8" w:rsidP="00B4104B">
      <w:pPr>
        <w:spacing w:after="0"/>
      </w:pPr>
      <w:r>
        <w:rPr>
          <w:noProof/>
        </w:rPr>
        <w:lastRenderedPageBreak/>
        <w:drawing>
          <wp:inline distT="0" distB="0" distL="0" distR="0" wp14:anchorId="0F36C217" wp14:editId="6A2F0DB1">
            <wp:extent cx="2506980" cy="1798320"/>
            <wp:effectExtent l="0" t="0" r="762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ED6BB" w14:textId="77777777" w:rsidR="00017AD8" w:rsidRDefault="00017AD8" w:rsidP="00B4104B">
      <w:pPr>
        <w:spacing w:after="0"/>
      </w:pPr>
    </w:p>
    <w:p w14:paraId="35909B73" w14:textId="77777777" w:rsidR="00017AD8" w:rsidRDefault="00017AD8" w:rsidP="00B4104B">
      <w:pPr>
        <w:spacing w:after="0"/>
      </w:pPr>
    </w:p>
    <w:p w14:paraId="07A86A9D" w14:textId="51331522" w:rsidR="00017AD8" w:rsidRDefault="00017AD8" w:rsidP="00B4104B">
      <w:pPr>
        <w:spacing w:after="0"/>
      </w:pPr>
      <w:r>
        <w:rPr>
          <w:noProof/>
        </w:rPr>
        <w:drawing>
          <wp:inline distT="0" distB="0" distL="0" distR="0" wp14:anchorId="42C0A839" wp14:editId="75943145">
            <wp:extent cx="4754880" cy="1737360"/>
            <wp:effectExtent l="0" t="0" r="7620" b="0"/>
            <wp:docPr id="35" name="Picture 3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0EC8B9" w14:textId="77777777" w:rsidR="00017AD8" w:rsidRDefault="00017AD8" w:rsidP="00B4104B">
      <w:pPr>
        <w:spacing w:after="0"/>
      </w:pPr>
    </w:p>
    <w:p w14:paraId="49374A2E" w14:textId="77777777" w:rsidR="00017AD8" w:rsidRDefault="00017AD8" w:rsidP="00B4104B">
      <w:pPr>
        <w:spacing w:after="0"/>
      </w:pPr>
    </w:p>
    <w:p w14:paraId="6925B2E8" w14:textId="0E1B44F2" w:rsidR="00017AD8" w:rsidRDefault="00017AD8" w:rsidP="00B4104B">
      <w:pPr>
        <w:spacing w:after="0"/>
      </w:pPr>
      <w:r>
        <w:rPr>
          <w:noProof/>
        </w:rPr>
        <w:drawing>
          <wp:inline distT="0" distB="0" distL="0" distR="0" wp14:anchorId="74027190" wp14:editId="3175C535">
            <wp:extent cx="4732020" cy="1348740"/>
            <wp:effectExtent l="0" t="0" r="0" b="381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D5335" w14:textId="77777777" w:rsidR="00017AD8" w:rsidRDefault="00017AD8" w:rsidP="00B4104B">
      <w:pPr>
        <w:spacing w:after="0"/>
      </w:pPr>
    </w:p>
    <w:p w14:paraId="3F7E0BCB" w14:textId="77777777" w:rsidR="00017AD8" w:rsidRDefault="00017AD8" w:rsidP="00B4104B">
      <w:pPr>
        <w:spacing w:after="0"/>
      </w:pPr>
    </w:p>
    <w:p w14:paraId="61974808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. Drop if it exists</w:t>
      </w:r>
    </w:p>
    <w:p w14:paraId="03B33A38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0DCD2B9F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30F2BD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8125A2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318A19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2FB21F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7542A2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2E2D87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3971815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683C914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8C5C9D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6DE666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D0B3098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154136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1785A1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125D74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3BFFF2E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7AD5976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204DBDDD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</w:t>
      </w:r>
      <w:proofErr w:type="spellStart"/>
      <w:r>
        <w:rPr>
          <w:rFonts w:ascii="Consolas" w:hAnsi="Consolas"/>
          <w:color w:val="008000"/>
          <w:sz w:val="18"/>
          <w:szCs w:val="18"/>
        </w:rPr>
        <w:t>spSearchGamer</w:t>
      </w:r>
      <w:proofErr w:type="spellEnd"/>
      <w:r>
        <w:rPr>
          <w:rFonts w:ascii="Consolas" w:hAnsi="Consolas"/>
          <w:color w:val="008000"/>
          <w:sz w:val="18"/>
          <w:szCs w:val="18"/>
        </w:rPr>
        <w:t>') IS NOT NULL</w:t>
      </w:r>
    </w:p>
    <w:p w14:paraId="61799163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FCB757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0B65D1F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5C3496A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8840E5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GetGamers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D26BD4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23823E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Gamer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7EC76B2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3679801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83F4589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E5B9D8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0BB7B23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213DB8B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7E3DCD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AddGamer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B9BB27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F1B60D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Add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585E11F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BE4C54B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271926F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A0B6B0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031639C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06B2407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F5EB95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SaveGamer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FF844D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275B05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Save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17FBCBE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1CA613E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C0158D2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. Create Table</w:t>
      </w:r>
    </w:p>
    <w:p w14:paraId="1AB94D34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51D3805B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39F0134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4A214E8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ACF98C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92488B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599DDBE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80902D5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CBE72C8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1462E7C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1C721DF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60F57608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3BE0C2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CE5796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A6E5B1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6A8C3D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 C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36DE41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DateOfBirth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9D385F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2C839F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6657B26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E322B49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Insert Data</w:t>
      </w:r>
    </w:p>
    <w:p w14:paraId="25B35821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</w:p>
    <w:p w14:paraId="6C489DD6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8DC0F42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</w:p>
    <w:p w14:paraId="6D421BD5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C32B7D0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</w:p>
    <w:p w14:paraId="60C25CBC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B6C7EA7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 Gamer</w:t>
      </w:r>
    </w:p>
    <w:p w14:paraId="2C4384CA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1 AB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79/4/2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54A1519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76182025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2 CD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1/7/2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69610E6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1612F8EF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3 FIJK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4/12/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0E4B732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1154F938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4 LMOPPQ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3/5/2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3E99D28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343EC9C5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5 QRST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79/6/2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7CF53EB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17D357E8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6 TUVV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4/5/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1E02A96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2FCE8506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7 XYZZ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6/4/2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0D20A6D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34E6C9DF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8 AB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5/7/2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4DB346D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3876E6DB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9 QRSTTUV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3/4/1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4832E4F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79462DD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. SP</w:t>
      </w:r>
    </w:p>
    <w:p w14:paraId="12A1B425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Gamers</w:t>
      </w:r>
      <w:proofErr w:type="spellEnd"/>
    </w:p>
    <w:p w14:paraId="6088ACA8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7654923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57ABC2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091BC9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1FE1B6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C6DC071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97C8539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AddGamer</w:t>
      </w:r>
      <w:proofErr w:type="spellEnd"/>
    </w:p>
    <w:p w14:paraId="090F8AD7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344E173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 @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2DEAE1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 @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3CA93C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 @C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D9351A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 @DateOfBirth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DateTi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7B0DEF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 @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2765AAE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2593FBA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34EE68B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rPr>
          <w:rFonts w:ascii="Consolas" w:hAnsi="Consolas"/>
          <w:sz w:val="18"/>
          <w:szCs w:val="18"/>
        </w:rPr>
        <w:t> </w:t>
      </w:r>
    </w:p>
    <w:p w14:paraId="3933D30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4348EC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Cit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OfBir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am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  <w:r>
        <w:rPr>
          <w:rFonts w:ascii="Consolas" w:hAnsi="Consolas"/>
          <w:sz w:val="18"/>
          <w:szCs w:val="18"/>
        </w:rPr>
        <w:t> </w:t>
      </w:r>
    </w:p>
    <w:p w14:paraId="3F559E0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29CBF3F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261B704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SaveGamer</w:t>
      </w:r>
      <w:proofErr w:type="spellEnd"/>
    </w:p>
    <w:p w14:paraId="59B6FA34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5BA9905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 @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313C96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 @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9214B4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 @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D52CA9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 @C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C3332B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 @DateOfBirth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DateTi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32D55D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 @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4D44191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88443DA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152BE5A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rPr>
          <w:rFonts w:ascii="Consolas" w:hAnsi="Consolas"/>
          <w:sz w:val="18"/>
          <w:szCs w:val="18"/>
        </w:rPr>
        <w:t>     </w:t>
      </w:r>
    </w:p>
    <w:p w14:paraId="5015066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</w:p>
    <w:p w14:paraId="51A2E6F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182A9B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CB6404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C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C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6CCB97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ateOfBirth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DateOfBirth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6F2C8C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TeamId</w:t>
      </w:r>
    </w:p>
    <w:p w14:paraId="0B0CE13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827F46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FD8314A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3E7D939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Gamers</w:t>
      </w:r>
      <w:proofErr w:type="spellEnd"/>
    </w:p>
    <w:p w14:paraId="10852492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 -- Run the previous command and begins new batch</w:t>
      </w:r>
    </w:p>
    <w:p w14:paraId="5ED8A5BE" w14:textId="77777777" w:rsidR="00017AD8" w:rsidRDefault="00017AD8" w:rsidP="00B4104B">
      <w:pPr>
        <w:spacing w:after="0"/>
      </w:pPr>
    </w:p>
    <w:p w14:paraId="385B4669" w14:textId="77777777" w:rsidR="00017AD8" w:rsidRDefault="00017AD8" w:rsidP="00B4104B">
      <w:pPr>
        <w:spacing w:after="0"/>
      </w:pPr>
    </w:p>
    <w:p w14:paraId="20A90290" w14:textId="77777777" w:rsidR="00017AD8" w:rsidRDefault="00017AD8" w:rsidP="00B4104B">
      <w:pPr>
        <w:spacing w:after="0"/>
      </w:pPr>
    </w:p>
    <w:p w14:paraId="0ED40EAE" w14:textId="77777777" w:rsidR="00017AD8" w:rsidRDefault="00017AD8" w:rsidP="00B4104B">
      <w:pPr>
        <w:spacing w:after="0"/>
      </w:pPr>
      <w:r>
        <w:rPr>
          <w:sz w:val="36"/>
          <w:szCs w:val="36"/>
        </w:rPr>
        <w:t>1.2. Security login</w:t>
      </w:r>
    </w:p>
    <w:p w14:paraId="7843DDCF" w14:textId="77777777" w:rsidR="00017AD8" w:rsidRDefault="00017AD8" w:rsidP="00B4104B">
      <w:pPr>
        <w:spacing w:after="0"/>
      </w:pPr>
    </w:p>
    <w:p w14:paraId="5EA13BAB" w14:textId="77777777" w:rsidR="00017AD8" w:rsidRDefault="00017AD8" w:rsidP="00B4104B">
      <w:pPr>
        <w:spacing w:after="0"/>
      </w:pPr>
      <w:r>
        <w:rPr>
          <w:sz w:val="18"/>
          <w:szCs w:val="18"/>
        </w:rPr>
        <w:t>In SQL server</w:t>
      </w:r>
    </w:p>
    <w:p w14:paraId="6A7AF77E" w14:textId="77777777" w:rsidR="00017AD8" w:rsidRDefault="00017AD8" w:rsidP="00B4104B">
      <w:pPr>
        <w:spacing w:after="0"/>
      </w:pPr>
      <w:r>
        <w:t>Object Explorer --&gt; Security --&gt; Logins --&gt; New Logins</w:t>
      </w:r>
    </w:p>
    <w:p w14:paraId="0A759DF4" w14:textId="77777777" w:rsidR="00017AD8" w:rsidRDefault="00017AD8" w:rsidP="00B4104B">
      <w:pPr>
        <w:spacing w:after="0"/>
      </w:pPr>
      <w:r>
        <w:t>--&gt; </w:t>
      </w:r>
    </w:p>
    <w:p w14:paraId="5D3952CF" w14:textId="77777777" w:rsidR="00017AD8" w:rsidRDefault="00017AD8" w:rsidP="00B4104B">
      <w:pPr>
        <w:spacing w:after="0"/>
      </w:pPr>
      <w:r>
        <w:t>General Tab</w:t>
      </w:r>
    </w:p>
    <w:p w14:paraId="7B2ABFBD" w14:textId="77777777" w:rsidR="00017AD8" w:rsidRDefault="00017AD8" w:rsidP="00B4104B">
      <w:pPr>
        <w:spacing w:after="0"/>
      </w:pPr>
      <w:r>
        <w:t>Login Name :</w:t>
      </w:r>
    </w:p>
    <w:p w14:paraId="320AAF1F" w14:textId="77777777" w:rsidR="00017AD8" w:rsidRDefault="00017AD8" w:rsidP="00B4104B">
      <w:pPr>
        <w:spacing w:after="0"/>
      </w:pPr>
      <w:r>
        <w:rPr>
          <w:b/>
          <w:bCs/>
        </w:rPr>
        <w:t>Tester</w:t>
      </w:r>
    </w:p>
    <w:p w14:paraId="5EECFCAB" w14:textId="77777777" w:rsidR="00017AD8" w:rsidRDefault="00017AD8" w:rsidP="00B4104B">
      <w:pPr>
        <w:spacing w:after="0"/>
      </w:pPr>
      <w:r>
        <w:t>Password:</w:t>
      </w:r>
    </w:p>
    <w:p w14:paraId="44A6261B" w14:textId="77777777" w:rsidR="00017AD8" w:rsidRDefault="00017AD8" w:rsidP="00B4104B">
      <w:pPr>
        <w:spacing w:after="0"/>
      </w:pPr>
      <w:r>
        <w:rPr>
          <w:b/>
          <w:bCs/>
        </w:rPr>
        <w:t>1234</w:t>
      </w:r>
    </w:p>
    <w:p w14:paraId="3510A88F" w14:textId="77777777" w:rsidR="00017AD8" w:rsidRDefault="00017AD8" w:rsidP="00B4104B">
      <w:pPr>
        <w:spacing w:after="0"/>
      </w:pPr>
      <w:r>
        <w:t>Default Database:</w:t>
      </w:r>
    </w:p>
    <w:p w14:paraId="5B1F4C1E" w14:textId="77777777" w:rsidR="00017AD8" w:rsidRDefault="00017AD8" w:rsidP="00B4104B">
      <w:pPr>
        <w:spacing w:after="0"/>
      </w:pPr>
      <w:proofErr w:type="spellStart"/>
      <w:r>
        <w:rPr>
          <w:b/>
          <w:bCs/>
        </w:rPr>
        <w:t>OnlineGame</w:t>
      </w:r>
      <w:proofErr w:type="spellEnd"/>
    </w:p>
    <w:p w14:paraId="5AB7F064" w14:textId="77777777" w:rsidR="00017AD8" w:rsidRDefault="00017AD8" w:rsidP="00B4104B">
      <w:pPr>
        <w:spacing w:after="0"/>
      </w:pPr>
      <w:r>
        <w:t>--&gt;</w:t>
      </w:r>
    </w:p>
    <w:p w14:paraId="5D8E0FD5" w14:textId="77777777" w:rsidR="00017AD8" w:rsidRDefault="00017AD8" w:rsidP="00B4104B">
      <w:pPr>
        <w:spacing w:after="0"/>
      </w:pPr>
      <w:r>
        <w:t>Server Roles Tab</w:t>
      </w:r>
    </w:p>
    <w:p w14:paraId="2E02409C" w14:textId="77777777" w:rsidR="00017AD8" w:rsidRDefault="00017AD8" w:rsidP="00B4104B">
      <w:pPr>
        <w:spacing w:after="0"/>
      </w:pPr>
      <w:r>
        <w:t>Select</w:t>
      </w:r>
    </w:p>
    <w:p w14:paraId="27757F88" w14:textId="77777777" w:rsidR="00017AD8" w:rsidRDefault="00017AD8" w:rsidP="00B4104B">
      <w:pPr>
        <w:spacing w:after="0"/>
      </w:pPr>
      <w:r>
        <w:rPr>
          <w:b/>
          <w:bCs/>
          <w:sz w:val="18"/>
          <w:szCs w:val="18"/>
        </w:rPr>
        <w:t>sysadmin</w:t>
      </w:r>
    </w:p>
    <w:p w14:paraId="61AA5C98" w14:textId="77777777" w:rsidR="00017AD8" w:rsidRDefault="00017AD8" w:rsidP="00B4104B">
      <w:pPr>
        <w:spacing w:after="0"/>
      </w:pPr>
      <w:r>
        <w:t>--&gt;</w:t>
      </w:r>
    </w:p>
    <w:p w14:paraId="5FAF2B67" w14:textId="77777777" w:rsidR="00017AD8" w:rsidRDefault="00017AD8" w:rsidP="00B4104B">
      <w:pPr>
        <w:spacing w:after="0"/>
      </w:pPr>
      <w:r>
        <w:t>User Mapping Tab</w:t>
      </w:r>
    </w:p>
    <w:p w14:paraId="5E20F5BE" w14:textId="77777777" w:rsidR="00017AD8" w:rsidRDefault="00017AD8" w:rsidP="00B4104B">
      <w:pPr>
        <w:spacing w:after="0"/>
      </w:pPr>
      <w:r>
        <w:t>Select </w:t>
      </w:r>
      <w:proofErr w:type="spellStart"/>
      <w:r>
        <w:rPr>
          <w:b/>
          <w:bCs/>
        </w:rPr>
        <w:t>OnlineGame</w:t>
      </w:r>
      <w:proofErr w:type="spellEnd"/>
    </w:p>
    <w:p w14:paraId="3180665F" w14:textId="77777777" w:rsidR="00017AD8" w:rsidRDefault="00017AD8" w:rsidP="00B4104B">
      <w:pPr>
        <w:spacing w:after="0"/>
      </w:pPr>
      <w:r>
        <w:rPr>
          <w:sz w:val="18"/>
          <w:szCs w:val="18"/>
        </w:rPr>
        <w:t>Select every single role.</w:t>
      </w:r>
    </w:p>
    <w:p w14:paraId="25E41704" w14:textId="77777777" w:rsidR="00017AD8" w:rsidRDefault="00017AD8" w:rsidP="00B4104B">
      <w:pPr>
        <w:spacing w:after="0"/>
      </w:pPr>
    </w:p>
    <w:p w14:paraId="3A53B963" w14:textId="24B65B98" w:rsidR="00017AD8" w:rsidRDefault="00017AD8" w:rsidP="00B4104B">
      <w:pPr>
        <w:spacing w:after="0"/>
      </w:pPr>
      <w:r>
        <w:rPr>
          <w:noProof/>
        </w:rPr>
        <w:drawing>
          <wp:inline distT="0" distB="0" distL="0" distR="0" wp14:anchorId="1CCB9FDE" wp14:editId="00C8717C">
            <wp:extent cx="2369820" cy="1653540"/>
            <wp:effectExtent l="0" t="0" r="0" b="38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BE900" w14:textId="77777777" w:rsidR="00017AD8" w:rsidRDefault="00017AD8" w:rsidP="00B4104B">
      <w:pPr>
        <w:spacing w:after="0"/>
      </w:pPr>
    </w:p>
    <w:p w14:paraId="33267D44" w14:textId="77777777" w:rsidR="00017AD8" w:rsidRDefault="00017AD8" w:rsidP="00B4104B">
      <w:pPr>
        <w:spacing w:after="0"/>
      </w:pPr>
    </w:p>
    <w:p w14:paraId="66A0727E" w14:textId="7FF0B886" w:rsidR="00017AD8" w:rsidRDefault="00017AD8" w:rsidP="00B4104B">
      <w:pPr>
        <w:spacing w:after="0"/>
      </w:pPr>
      <w:r>
        <w:rPr>
          <w:noProof/>
        </w:rPr>
        <w:lastRenderedPageBreak/>
        <w:drawing>
          <wp:inline distT="0" distB="0" distL="0" distR="0" wp14:anchorId="4AC0D98B" wp14:editId="3525A326">
            <wp:extent cx="4876800" cy="4411980"/>
            <wp:effectExtent l="0" t="0" r="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41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552EFB" w14:textId="77777777" w:rsidR="00017AD8" w:rsidRDefault="00017AD8" w:rsidP="00B4104B">
      <w:pPr>
        <w:spacing w:after="0"/>
      </w:pPr>
    </w:p>
    <w:p w14:paraId="42F8198B" w14:textId="593BDFF0" w:rsidR="00017AD8" w:rsidRDefault="00017AD8" w:rsidP="00B4104B">
      <w:pPr>
        <w:spacing w:after="0"/>
      </w:pPr>
      <w:r>
        <w:rPr>
          <w:noProof/>
        </w:rPr>
        <w:drawing>
          <wp:inline distT="0" distB="0" distL="0" distR="0" wp14:anchorId="636697CA" wp14:editId="4A19C232">
            <wp:extent cx="4724400" cy="4274820"/>
            <wp:effectExtent l="0" t="0" r="0" b="0"/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F8B27A" w14:textId="77777777" w:rsidR="00017AD8" w:rsidRDefault="00017AD8" w:rsidP="00B4104B">
      <w:pPr>
        <w:spacing w:after="0"/>
      </w:pPr>
    </w:p>
    <w:p w14:paraId="59E3C903" w14:textId="77777777" w:rsidR="00017AD8" w:rsidRDefault="00017AD8" w:rsidP="00B4104B">
      <w:pPr>
        <w:spacing w:after="0"/>
      </w:pPr>
    </w:p>
    <w:p w14:paraId="12A35800" w14:textId="100F31A5" w:rsidR="00017AD8" w:rsidRDefault="00017AD8" w:rsidP="00B4104B">
      <w:pPr>
        <w:spacing w:after="0"/>
      </w:pPr>
      <w:r>
        <w:rPr>
          <w:noProof/>
        </w:rPr>
        <w:lastRenderedPageBreak/>
        <w:drawing>
          <wp:inline distT="0" distB="0" distL="0" distR="0" wp14:anchorId="71DA089B" wp14:editId="0CB4D2FF">
            <wp:extent cx="4975860" cy="44958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73BEA9" w14:textId="77777777" w:rsidR="00017AD8" w:rsidRDefault="00017AD8" w:rsidP="00B4104B">
      <w:pPr>
        <w:spacing w:after="0"/>
      </w:pPr>
    </w:p>
    <w:p w14:paraId="366617E3" w14:textId="77777777" w:rsidR="00017AD8" w:rsidRDefault="00017AD8" w:rsidP="00B4104B">
      <w:pPr>
        <w:spacing w:after="0"/>
      </w:pPr>
    </w:p>
    <w:p w14:paraId="05AF25AD" w14:textId="77777777" w:rsidR="00017AD8" w:rsidRDefault="00017AD8" w:rsidP="00B4104B">
      <w:pPr>
        <w:spacing w:after="0"/>
      </w:pPr>
    </w:p>
    <w:p w14:paraId="2B4518E5" w14:textId="77777777" w:rsidR="00017AD8" w:rsidRDefault="00017AD8" w:rsidP="00B4104B">
      <w:pPr>
        <w:spacing w:after="0"/>
      </w:pPr>
      <w:r>
        <w:rPr>
          <w:sz w:val="48"/>
          <w:szCs w:val="48"/>
        </w:rPr>
        <w:t>2. </w:t>
      </w:r>
      <w:proofErr w:type="spellStart"/>
      <w:r>
        <w:rPr>
          <w:sz w:val="48"/>
          <w:szCs w:val="48"/>
        </w:rPr>
        <w:t>BusinessLayer</w:t>
      </w:r>
      <w:proofErr w:type="spellEnd"/>
    </w:p>
    <w:p w14:paraId="14D8C1C4" w14:textId="77777777" w:rsidR="00017AD8" w:rsidRDefault="00017AD8" w:rsidP="00B4104B">
      <w:pPr>
        <w:spacing w:after="0"/>
      </w:pPr>
    </w:p>
    <w:p w14:paraId="5A8E34FF" w14:textId="77777777" w:rsidR="00017AD8" w:rsidRDefault="00017AD8" w:rsidP="00B4104B">
      <w:pPr>
        <w:spacing w:after="0"/>
      </w:pPr>
    </w:p>
    <w:p w14:paraId="1C940EB4" w14:textId="77777777" w:rsidR="00017AD8" w:rsidRDefault="00017AD8" w:rsidP="00B4104B">
      <w:pPr>
        <w:spacing w:after="0"/>
      </w:pPr>
      <w:r>
        <w:rPr>
          <w:sz w:val="36"/>
          <w:szCs w:val="36"/>
        </w:rPr>
        <w:t>2.1. </w:t>
      </w:r>
      <w:proofErr w:type="spellStart"/>
      <w:r>
        <w:rPr>
          <w:sz w:val="36"/>
          <w:szCs w:val="36"/>
        </w:rPr>
        <w:t>BusinessLayer</w:t>
      </w:r>
      <w:proofErr w:type="spellEnd"/>
      <w:r>
        <w:rPr>
          <w:sz w:val="36"/>
          <w:szCs w:val="36"/>
        </w:rPr>
        <w:t>/</w:t>
      </w:r>
      <w:proofErr w:type="spellStart"/>
      <w:r>
        <w:rPr>
          <w:sz w:val="36"/>
          <w:szCs w:val="36"/>
        </w:rPr>
        <w:t>IGamer.cs</w:t>
      </w:r>
      <w:proofErr w:type="spellEnd"/>
    </w:p>
    <w:p w14:paraId="7704D0BA" w14:textId="77777777" w:rsidR="00017AD8" w:rsidRDefault="00017AD8" w:rsidP="00B4104B">
      <w:pPr>
        <w:spacing w:after="0"/>
      </w:pPr>
    </w:p>
    <w:p w14:paraId="0EC85866" w14:textId="77777777" w:rsidR="00017AD8" w:rsidRDefault="00017AD8" w:rsidP="00B4104B">
      <w:pPr>
        <w:spacing w:after="0"/>
      </w:pPr>
    </w:p>
    <w:p w14:paraId="36F3F907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48A54F51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usinessLayer</w:t>
      </w:r>
      <w:proofErr w:type="spellEnd"/>
    </w:p>
    <w:p w14:paraId="08E0C51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1F60E6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erface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Gamer</w:t>
      </w:r>
      <w:proofErr w:type="spellEnd"/>
    </w:p>
    <w:p w14:paraId="479423D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930E54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3D972C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ender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815BBF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ity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4D829D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DateTime</w:t>
      </w:r>
      <w:proofErr w:type="spellEnd"/>
      <w:r>
        <w:rPr>
          <w:rFonts w:ascii="Consolas" w:hAnsi="Consolas"/>
          <w:sz w:val="18"/>
          <w:szCs w:val="18"/>
        </w:rPr>
        <w:t xml:space="preserve">? </w:t>
      </w:r>
      <w:proofErr w:type="spellStart"/>
      <w:r>
        <w:rPr>
          <w:rFonts w:ascii="Consolas" w:hAnsi="Consolas"/>
          <w:sz w:val="18"/>
          <w:szCs w:val="18"/>
        </w:rPr>
        <w:t>DateOfBirth</w:t>
      </w:r>
      <w:proofErr w:type="spellEnd"/>
      <w:r>
        <w:rPr>
          <w:rFonts w:ascii="Consolas" w:hAnsi="Consolas"/>
          <w:sz w:val="18"/>
          <w:szCs w:val="18"/>
        </w:rPr>
        <w:t xml:space="preserve">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3C9679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      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0988AF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718D21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E41AA4F" w14:textId="77777777" w:rsidR="00017AD8" w:rsidRDefault="00017AD8" w:rsidP="00B4104B">
      <w:pPr>
        <w:spacing w:after="0"/>
      </w:pPr>
    </w:p>
    <w:p w14:paraId="582F5145" w14:textId="77777777" w:rsidR="00017AD8" w:rsidRDefault="00017AD8" w:rsidP="00B4104B">
      <w:pPr>
        <w:spacing w:after="0"/>
      </w:pPr>
    </w:p>
    <w:p w14:paraId="2A4DA33A" w14:textId="77777777" w:rsidR="00017AD8" w:rsidRDefault="00017AD8" w:rsidP="00B4104B">
      <w:pPr>
        <w:spacing w:after="0"/>
      </w:pPr>
    </w:p>
    <w:p w14:paraId="7F7BB5C4" w14:textId="77777777" w:rsidR="00017AD8" w:rsidRDefault="00017AD8" w:rsidP="00B4104B">
      <w:pPr>
        <w:spacing w:after="0"/>
      </w:pPr>
      <w:r>
        <w:rPr>
          <w:sz w:val="36"/>
          <w:szCs w:val="36"/>
        </w:rPr>
        <w:t>2.2. </w:t>
      </w:r>
      <w:proofErr w:type="spellStart"/>
      <w:r>
        <w:rPr>
          <w:sz w:val="36"/>
          <w:szCs w:val="36"/>
        </w:rPr>
        <w:t>BusinessLayer</w:t>
      </w:r>
      <w:proofErr w:type="spellEnd"/>
      <w:r>
        <w:rPr>
          <w:sz w:val="36"/>
          <w:szCs w:val="36"/>
        </w:rPr>
        <w:t>/</w:t>
      </w:r>
      <w:proofErr w:type="spellStart"/>
      <w:r>
        <w:rPr>
          <w:sz w:val="36"/>
          <w:szCs w:val="36"/>
        </w:rPr>
        <w:t>Gamer.cs</w:t>
      </w:r>
      <w:proofErr w:type="spellEnd"/>
    </w:p>
    <w:p w14:paraId="47F92E44" w14:textId="77777777" w:rsidR="00017AD8" w:rsidRDefault="00017AD8" w:rsidP="00B4104B">
      <w:pPr>
        <w:spacing w:after="0"/>
      </w:pPr>
    </w:p>
    <w:p w14:paraId="3D70CF87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2BD64C4E" w14:textId="77777777" w:rsidR="00017AD8" w:rsidRDefault="00017AD8" w:rsidP="00B4104B">
      <w:pPr>
        <w:spacing w:after="0"/>
      </w:pPr>
      <w:proofErr w:type="spellStart"/>
      <w:r>
        <w:rPr>
          <w:rFonts w:ascii="Consolas" w:hAnsi="Consolas"/>
          <w:color w:val="0000FF"/>
          <w:sz w:val="18"/>
          <w:szCs w:val="18"/>
        </w:rPr>
        <w:lastRenderedPageBreak/>
        <w:t>using</w:t>
      </w:r>
      <w:hyperlink r:id="rId16" w:history="1">
        <w:r>
          <w:rPr>
            <w:rStyle w:val="Hyperlink"/>
            <w:rFonts w:ascii="Consolas" w:hAnsi="Consolas"/>
            <w:sz w:val="18"/>
            <w:szCs w:val="18"/>
          </w:rPr>
          <w:t>System.ComponentModel.DataAnnotations</w:t>
        </w:r>
        <w:proofErr w:type="spellEnd"/>
      </w:hyperlink>
      <w:r>
        <w:rPr>
          <w:rFonts w:ascii="Consolas" w:hAnsi="Consolas"/>
          <w:sz w:val="18"/>
          <w:szCs w:val="18"/>
        </w:rPr>
        <w:t>;</w:t>
      </w:r>
    </w:p>
    <w:p w14:paraId="573A1324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usinessLayer</w:t>
      </w:r>
      <w:proofErr w:type="spellEnd"/>
    </w:p>
    <w:p w14:paraId="69FD3ED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361AEF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: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Gamer</w:t>
      </w:r>
      <w:proofErr w:type="spellEnd"/>
    </w:p>
    <w:p w14:paraId="45828EF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CB3E4B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C59F66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Required]</w:t>
      </w:r>
    </w:p>
    <w:p w14:paraId="024FAB6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56F9FA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Required</w:t>
      </w:r>
      <w:r>
        <w:rPr>
          <w:rFonts w:ascii="Consolas" w:hAnsi="Consolas"/>
          <w:sz w:val="18"/>
          <w:szCs w:val="18"/>
        </w:rPr>
        <w:t>]</w:t>
      </w:r>
    </w:p>
    <w:p w14:paraId="664BBE1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ender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2C7E6E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Required</w:t>
      </w:r>
      <w:r>
        <w:rPr>
          <w:rFonts w:ascii="Consolas" w:hAnsi="Consolas"/>
          <w:sz w:val="18"/>
          <w:szCs w:val="18"/>
        </w:rPr>
        <w:t>]</w:t>
      </w:r>
    </w:p>
    <w:p w14:paraId="49F1D308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ity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D39ACB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Required</w:t>
      </w:r>
      <w:r>
        <w:rPr>
          <w:rFonts w:ascii="Consolas" w:hAnsi="Consolas"/>
          <w:sz w:val="18"/>
          <w:szCs w:val="18"/>
        </w:rPr>
        <w:t>]</w:t>
      </w:r>
    </w:p>
    <w:p w14:paraId="08A35B3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DateTime</w:t>
      </w:r>
      <w:proofErr w:type="spellEnd"/>
      <w:r>
        <w:rPr>
          <w:rFonts w:ascii="Consolas" w:hAnsi="Consolas"/>
          <w:sz w:val="18"/>
          <w:szCs w:val="18"/>
        </w:rPr>
        <w:t xml:space="preserve">? </w:t>
      </w:r>
      <w:proofErr w:type="spellStart"/>
      <w:r>
        <w:rPr>
          <w:rFonts w:ascii="Consolas" w:hAnsi="Consolas"/>
          <w:sz w:val="18"/>
          <w:szCs w:val="18"/>
        </w:rPr>
        <w:t>DateOfBirth</w:t>
      </w:r>
      <w:proofErr w:type="spellEnd"/>
      <w:r>
        <w:rPr>
          <w:rFonts w:ascii="Consolas" w:hAnsi="Consolas"/>
          <w:sz w:val="18"/>
          <w:szCs w:val="18"/>
        </w:rPr>
        <w:t xml:space="preserve">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DEF476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Required</w:t>
      </w:r>
      <w:r>
        <w:rPr>
          <w:rFonts w:ascii="Consolas" w:hAnsi="Consolas"/>
          <w:sz w:val="18"/>
          <w:szCs w:val="18"/>
        </w:rPr>
        <w:t>]</w:t>
      </w:r>
    </w:p>
    <w:p w14:paraId="5F937FB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3897004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3F235C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E05DD8C" w14:textId="77777777" w:rsidR="00017AD8" w:rsidRDefault="00017AD8" w:rsidP="00B4104B">
      <w:pPr>
        <w:spacing w:after="0"/>
      </w:pPr>
    </w:p>
    <w:p w14:paraId="52111DEC" w14:textId="77777777" w:rsidR="00017AD8" w:rsidRDefault="00017AD8" w:rsidP="00B4104B">
      <w:pPr>
        <w:spacing w:after="0"/>
      </w:pPr>
    </w:p>
    <w:p w14:paraId="75B5CD4F" w14:textId="77777777" w:rsidR="00017AD8" w:rsidRDefault="00017AD8" w:rsidP="00B4104B">
      <w:pPr>
        <w:spacing w:after="0"/>
      </w:pPr>
    </w:p>
    <w:p w14:paraId="5A924316" w14:textId="77777777" w:rsidR="00017AD8" w:rsidRDefault="00017AD8" w:rsidP="00B4104B">
      <w:pPr>
        <w:spacing w:after="0"/>
      </w:pPr>
      <w:r>
        <w:rPr>
          <w:sz w:val="36"/>
          <w:szCs w:val="36"/>
        </w:rPr>
        <w:t>2.3. </w:t>
      </w:r>
      <w:proofErr w:type="spellStart"/>
      <w:r>
        <w:rPr>
          <w:sz w:val="36"/>
          <w:szCs w:val="36"/>
        </w:rPr>
        <w:t>BusinessLayer</w:t>
      </w:r>
      <w:proofErr w:type="spellEnd"/>
      <w:r>
        <w:rPr>
          <w:sz w:val="36"/>
          <w:szCs w:val="36"/>
        </w:rPr>
        <w:t>/</w:t>
      </w:r>
      <w:proofErr w:type="spellStart"/>
      <w:r>
        <w:rPr>
          <w:sz w:val="36"/>
          <w:szCs w:val="36"/>
        </w:rPr>
        <w:t>GamerBusinessLayer.cs</w:t>
      </w:r>
      <w:proofErr w:type="spellEnd"/>
    </w:p>
    <w:p w14:paraId="382498B5" w14:textId="77777777" w:rsidR="00017AD8" w:rsidRDefault="00017AD8" w:rsidP="00B4104B">
      <w:pPr>
        <w:spacing w:after="0"/>
      </w:pPr>
    </w:p>
    <w:p w14:paraId="6F0318F0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64E0B070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1ADD9F44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Configuration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4333C0BB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Data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33759549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Data.SqlClient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40ECD2B5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usinessLayer</w:t>
      </w:r>
      <w:proofErr w:type="spellEnd"/>
    </w:p>
    <w:p w14:paraId="585C44A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6C22E1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</w:p>
    <w:p w14:paraId="426EA1B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93DB06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</w:t>
      </w:r>
    </w:p>
    <w:p w14:paraId="3EA56CF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B51D16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</w:p>
    <w:p w14:paraId="3CDBA44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13915D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onnectionString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1608F81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figurationManager</w:t>
      </w:r>
      <w:r>
        <w:rPr>
          <w:rFonts w:ascii="Consolas" w:hAnsi="Consolas"/>
          <w:sz w:val="18"/>
          <w:szCs w:val="18"/>
        </w:rPr>
        <w:t>.ConnectionStrings[</w:t>
      </w:r>
      <w:r>
        <w:rPr>
          <w:rFonts w:ascii="Consolas" w:hAnsi="Consolas"/>
          <w:color w:val="A31515"/>
          <w:sz w:val="18"/>
          <w:szCs w:val="18"/>
        </w:rPr>
        <w:t>"OnlineGameContext"</w:t>
      </w:r>
      <w:r>
        <w:rPr>
          <w:rFonts w:ascii="Consolas" w:hAnsi="Consolas"/>
          <w:sz w:val="18"/>
          <w:szCs w:val="18"/>
        </w:rPr>
        <w:t>].ConnectionString;</w:t>
      </w:r>
    </w:p>
    <w:p w14:paraId="71212E7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();</w:t>
      </w:r>
    </w:p>
    <w:p w14:paraId="20FF7A7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co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onnectionString</w:t>
      </w:r>
      <w:proofErr w:type="spellEnd"/>
      <w:r>
        <w:rPr>
          <w:rFonts w:ascii="Consolas" w:hAnsi="Consolas"/>
          <w:sz w:val="18"/>
          <w:szCs w:val="18"/>
        </w:rPr>
        <w:t>))</w:t>
      </w:r>
    </w:p>
    <w:p w14:paraId="040A2A2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4FF1A58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cm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pGetGamers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con);</w:t>
      </w:r>
    </w:p>
    <w:p w14:paraId="19A25A18" w14:textId="77777777" w:rsidR="00017AD8" w:rsidRDefault="00000000" w:rsidP="00B4104B">
      <w:pPr>
        <w:spacing w:after="0"/>
      </w:pPr>
      <w:hyperlink r:id="rId17" w:history="1">
        <w:proofErr w:type="spellStart"/>
        <w:r w:rsidR="00017AD8">
          <w:rPr>
            <w:rStyle w:val="Hyperlink"/>
            <w:rFonts w:ascii="Consolas" w:hAnsi="Consolas"/>
            <w:sz w:val="18"/>
            <w:szCs w:val="18"/>
          </w:rPr>
          <w:t>cmd.CommandType</w:t>
        </w:r>
        <w:proofErr w:type="spellEnd"/>
      </w:hyperlink>
      <w:r w:rsidR="00017AD8">
        <w:rPr>
          <w:rFonts w:ascii="Consolas" w:hAnsi="Consolas"/>
          <w:sz w:val="18"/>
          <w:szCs w:val="18"/>
        </w:rPr>
        <w:t> =</w:t>
      </w:r>
      <w:r w:rsidR="00017AD8">
        <w:t> </w:t>
      </w:r>
      <w:proofErr w:type="spellStart"/>
      <w:r w:rsidR="00017AD8">
        <w:rPr>
          <w:rFonts w:ascii="Consolas" w:hAnsi="Consolas"/>
          <w:color w:val="2B91AF"/>
          <w:sz w:val="18"/>
          <w:szCs w:val="18"/>
        </w:rPr>
        <w:t>CommandType</w:t>
      </w:r>
      <w:r w:rsidR="00017AD8">
        <w:rPr>
          <w:rFonts w:ascii="Consolas" w:hAnsi="Consolas"/>
          <w:sz w:val="18"/>
          <w:szCs w:val="18"/>
        </w:rPr>
        <w:t>.StoredProcedure</w:t>
      </w:r>
      <w:proofErr w:type="spellEnd"/>
      <w:r w:rsidR="00017AD8">
        <w:rPr>
          <w:rFonts w:ascii="Consolas" w:hAnsi="Consolas"/>
          <w:sz w:val="18"/>
          <w:szCs w:val="18"/>
        </w:rPr>
        <w:t>;</w:t>
      </w:r>
    </w:p>
    <w:p w14:paraId="0467001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con.Open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7E7A729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DataRead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cmd.ExecuteReader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3A8B636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rdr.Read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107117C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{</w:t>
      </w:r>
    </w:p>
    <w:p w14:paraId="5DAABB7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();</w:t>
      </w:r>
    </w:p>
    <w:p w14:paraId="79E75DB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gamer.I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]);</w:t>
      </w:r>
    </w:p>
    <w:p w14:paraId="3C03DF6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gamer.Nam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7B9E075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gamer.Gende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788BC8A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gamer.City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City"</w:t>
      </w:r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259C9B7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gamer.DateOfBirth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DateTi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DateOfBirth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);</w:t>
      </w:r>
    </w:p>
    <w:p w14:paraId="0403CE2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gamer.TeamI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TeamI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);</w:t>
      </w:r>
    </w:p>
    <w:p w14:paraId="2108D6C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gamers.Add</w:t>
      </w:r>
      <w:proofErr w:type="spellEnd"/>
      <w:r>
        <w:rPr>
          <w:rFonts w:ascii="Consolas" w:hAnsi="Consolas"/>
          <w:sz w:val="18"/>
          <w:szCs w:val="18"/>
        </w:rPr>
        <w:t>(gamer);</w:t>
      </w:r>
    </w:p>
    <w:p w14:paraId="6B239E7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</w:t>
      </w:r>
    </w:p>
    <w:p w14:paraId="50838B88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18CB8B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gamers;</w:t>
      </w:r>
    </w:p>
    <w:p w14:paraId="6E98572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554058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364D2D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ddGamer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)</w:t>
      </w:r>
    </w:p>
    <w:p w14:paraId="2DF9C1A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185D51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onnectionString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664CB58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figurationManager</w:t>
      </w:r>
      <w:r>
        <w:rPr>
          <w:rFonts w:ascii="Consolas" w:hAnsi="Consolas"/>
          <w:sz w:val="18"/>
          <w:szCs w:val="18"/>
        </w:rPr>
        <w:t>.ConnectionStrings[</w:t>
      </w:r>
      <w:r>
        <w:rPr>
          <w:rFonts w:ascii="Consolas" w:hAnsi="Consolas"/>
          <w:color w:val="A31515"/>
          <w:sz w:val="18"/>
          <w:szCs w:val="18"/>
        </w:rPr>
        <w:t>"OnlineGameContext"</w:t>
      </w:r>
      <w:r>
        <w:rPr>
          <w:rFonts w:ascii="Consolas" w:hAnsi="Consolas"/>
          <w:sz w:val="18"/>
          <w:szCs w:val="18"/>
        </w:rPr>
        <w:t>].ConnectionString;</w:t>
      </w:r>
    </w:p>
    <w:p w14:paraId="27DC3A7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co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onnectionString</w:t>
      </w:r>
      <w:proofErr w:type="spellEnd"/>
      <w:r>
        <w:rPr>
          <w:rFonts w:ascii="Consolas" w:hAnsi="Consolas"/>
          <w:sz w:val="18"/>
          <w:szCs w:val="18"/>
        </w:rPr>
        <w:t>))</w:t>
      </w:r>
    </w:p>
    <w:p w14:paraId="46BC5CF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348741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cm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pAddGamer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con)</w:t>
      </w:r>
    </w:p>
    <w:p w14:paraId="4D9A347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FDC06E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CommandTyp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mmandType</w:t>
      </w:r>
      <w:r>
        <w:rPr>
          <w:rFonts w:ascii="Consolas" w:hAnsi="Consolas"/>
          <w:sz w:val="18"/>
          <w:szCs w:val="18"/>
        </w:rPr>
        <w:t>.StoredProcedure</w:t>
      </w:r>
      <w:proofErr w:type="spellEnd"/>
    </w:p>
    <w:p w14:paraId="2701E34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0E78CAF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4B0F846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D583ED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Name"</w:t>
      </w:r>
      <w:r>
        <w:rPr>
          <w:rFonts w:ascii="Consolas" w:hAnsi="Consolas"/>
          <w:sz w:val="18"/>
          <w:szCs w:val="18"/>
        </w:rPr>
        <w:t>,</w:t>
      </w:r>
    </w:p>
    <w:p w14:paraId="2D70620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r>
        <w:rPr>
          <w:rFonts w:ascii="Consolas" w:hAnsi="Consolas"/>
          <w:sz w:val="18"/>
          <w:szCs w:val="18"/>
        </w:rPr>
        <w:t>gamer.Name</w:t>
      </w:r>
      <w:proofErr w:type="spellEnd"/>
    </w:p>
    <w:p w14:paraId="4B6D73C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4100170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Nam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3B7F363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Gend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1A4EAB7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71436B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Gender"</w:t>
      </w:r>
      <w:r>
        <w:rPr>
          <w:rFonts w:ascii="Consolas" w:hAnsi="Consolas"/>
          <w:sz w:val="18"/>
          <w:szCs w:val="18"/>
        </w:rPr>
        <w:t>,</w:t>
      </w:r>
    </w:p>
    <w:p w14:paraId="3D83DF7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r>
        <w:rPr>
          <w:rFonts w:ascii="Consolas" w:hAnsi="Consolas"/>
          <w:sz w:val="18"/>
          <w:szCs w:val="18"/>
        </w:rPr>
        <w:t>gamer.Gender</w:t>
      </w:r>
      <w:proofErr w:type="spellEnd"/>
    </w:p>
    <w:p w14:paraId="072017D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7540785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Gender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4556640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City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1E4804B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BEA6FD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City"</w:t>
      </w:r>
      <w:r>
        <w:rPr>
          <w:rFonts w:ascii="Consolas" w:hAnsi="Consolas"/>
          <w:sz w:val="18"/>
          <w:szCs w:val="18"/>
        </w:rPr>
        <w:t>,</w:t>
      </w:r>
    </w:p>
    <w:p w14:paraId="7BD2941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r>
        <w:rPr>
          <w:rFonts w:ascii="Consolas" w:hAnsi="Consolas"/>
          <w:sz w:val="18"/>
          <w:szCs w:val="18"/>
        </w:rPr>
        <w:t>gamer.City</w:t>
      </w:r>
      <w:proofErr w:type="spellEnd"/>
    </w:p>
    <w:p w14:paraId="58889E5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0C2F0A8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City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03B2D8B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DateOfBirth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7F30ED3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309908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</w:t>
      </w:r>
      <w:proofErr w:type="spellStart"/>
      <w:r>
        <w:rPr>
          <w:rFonts w:ascii="Consolas" w:hAnsi="Consolas"/>
          <w:color w:val="A31515"/>
          <w:sz w:val="18"/>
          <w:szCs w:val="18"/>
        </w:rPr>
        <w:t>DateOfBirth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</w:p>
    <w:p w14:paraId="70F974C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r>
        <w:rPr>
          <w:rFonts w:ascii="Consolas" w:hAnsi="Consolas"/>
          <w:sz w:val="18"/>
          <w:szCs w:val="18"/>
        </w:rPr>
        <w:t>gamer.DateOfBirth</w:t>
      </w:r>
      <w:proofErr w:type="spellEnd"/>
    </w:p>
    <w:p w14:paraId="2D03222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6C4152C8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DateOfBirth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2111BA18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TeamI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401CF2E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19E522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</w:t>
      </w:r>
      <w:proofErr w:type="spellStart"/>
      <w:r>
        <w:rPr>
          <w:rFonts w:ascii="Consolas" w:hAnsi="Consolas"/>
          <w:color w:val="A31515"/>
          <w:sz w:val="18"/>
          <w:szCs w:val="18"/>
        </w:rPr>
        <w:t>TeamI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</w:p>
    <w:p w14:paraId="21C215F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r>
        <w:rPr>
          <w:rFonts w:ascii="Consolas" w:hAnsi="Consolas"/>
          <w:sz w:val="18"/>
          <w:szCs w:val="18"/>
        </w:rPr>
        <w:t>gamer.TeamId</w:t>
      </w:r>
      <w:proofErr w:type="spellEnd"/>
    </w:p>
    <w:p w14:paraId="2DD11A8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 };</w:t>
      </w:r>
    </w:p>
    <w:p w14:paraId="49F4055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Team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317E837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on.Open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5D8685C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md.ExecuteNonQuery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0CC6444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D36721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CC2F64E" w14:textId="77777777" w:rsidR="00017AD8" w:rsidRDefault="00017AD8" w:rsidP="00B4104B">
      <w:pPr>
        <w:spacing w:after="0"/>
      </w:pPr>
    </w:p>
    <w:p w14:paraId="7E6FD90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void</w:t>
      </w:r>
      <w:r>
        <w:t>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SaveGame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Gamer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gamer)</w:t>
      </w:r>
    </w:p>
    <w:p w14:paraId="23E6322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511E834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onnectionString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1A9FA38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figurationManager</w:t>
      </w:r>
      <w:r>
        <w:rPr>
          <w:rFonts w:ascii="Consolas" w:hAnsi="Consolas"/>
          <w:sz w:val="18"/>
          <w:szCs w:val="18"/>
        </w:rPr>
        <w:t>.ConnectionStrings[</w:t>
      </w:r>
      <w:r>
        <w:rPr>
          <w:rFonts w:ascii="Consolas" w:hAnsi="Consolas"/>
          <w:color w:val="A31515"/>
          <w:sz w:val="18"/>
          <w:szCs w:val="18"/>
        </w:rPr>
        <w:t>"OnlineGameContext"</w:t>
      </w:r>
      <w:r>
        <w:rPr>
          <w:rFonts w:ascii="Consolas" w:hAnsi="Consolas"/>
          <w:sz w:val="18"/>
          <w:szCs w:val="18"/>
        </w:rPr>
        <w:t>].ConnectionString;</w:t>
      </w:r>
    </w:p>
    <w:p w14:paraId="795105E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co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onnectionString</w:t>
      </w:r>
      <w:proofErr w:type="spellEnd"/>
      <w:r>
        <w:rPr>
          <w:rFonts w:ascii="Consolas" w:hAnsi="Consolas"/>
          <w:sz w:val="18"/>
          <w:szCs w:val="18"/>
        </w:rPr>
        <w:t>))</w:t>
      </w:r>
    </w:p>
    <w:p w14:paraId="345C279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E66A57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cm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pSaveGamer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con)</w:t>
      </w:r>
    </w:p>
    <w:p w14:paraId="52E5A9A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FA96D9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CommandTyp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mmandType</w:t>
      </w:r>
      <w:r>
        <w:rPr>
          <w:rFonts w:ascii="Consolas" w:hAnsi="Consolas"/>
          <w:sz w:val="18"/>
          <w:szCs w:val="18"/>
        </w:rPr>
        <w:t>.StoredProcedure</w:t>
      </w:r>
      <w:proofErr w:type="spellEnd"/>
    </w:p>
    <w:p w14:paraId="31DD129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0920010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I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2BD53EC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ED5C66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Id"</w:t>
      </w:r>
      <w:r>
        <w:rPr>
          <w:rFonts w:ascii="Consolas" w:hAnsi="Consolas"/>
          <w:sz w:val="18"/>
          <w:szCs w:val="18"/>
        </w:rPr>
        <w:t>,</w:t>
      </w:r>
    </w:p>
    <w:p w14:paraId="5A288DF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r>
        <w:rPr>
          <w:rFonts w:ascii="Consolas" w:hAnsi="Consolas"/>
          <w:sz w:val="18"/>
          <w:szCs w:val="18"/>
        </w:rPr>
        <w:t>gamer.Id</w:t>
      </w:r>
      <w:proofErr w:type="spellEnd"/>
    </w:p>
    <w:p w14:paraId="60DC34C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7AE242A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552525D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0D29831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C970F5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Name"</w:t>
      </w:r>
      <w:r>
        <w:rPr>
          <w:rFonts w:ascii="Consolas" w:hAnsi="Consolas"/>
          <w:sz w:val="18"/>
          <w:szCs w:val="18"/>
        </w:rPr>
        <w:t>,</w:t>
      </w:r>
    </w:p>
    <w:p w14:paraId="1A33DAA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r>
        <w:rPr>
          <w:rFonts w:ascii="Consolas" w:hAnsi="Consolas"/>
          <w:sz w:val="18"/>
          <w:szCs w:val="18"/>
        </w:rPr>
        <w:t>gamer.Name</w:t>
      </w:r>
      <w:proofErr w:type="spellEnd"/>
    </w:p>
    <w:p w14:paraId="52587AB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2769430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Nam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0C3C6CD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Gend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0528F23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EDFF31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Gender"</w:t>
      </w:r>
      <w:r>
        <w:rPr>
          <w:rFonts w:ascii="Consolas" w:hAnsi="Consolas"/>
          <w:sz w:val="18"/>
          <w:szCs w:val="18"/>
        </w:rPr>
        <w:t>,</w:t>
      </w:r>
    </w:p>
    <w:p w14:paraId="407E1A3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r>
        <w:rPr>
          <w:rFonts w:ascii="Consolas" w:hAnsi="Consolas"/>
          <w:sz w:val="18"/>
          <w:szCs w:val="18"/>
        </w:rPr>
        <w:t>gamer.Gender</w:t>
      </w:r>
      <w:proofErr w:type="spellEnd"/>
    </w:p>
    <w:p w14:paraId="40C08DC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360C681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Gender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1502B8F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City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247E977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784E7B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City"</w:t>
      </w:r>
      <w:r>
        <w:rPr>
          <w:rFonts w:ascii="Consolas" w:hAnsi="Consolas"/>
          <w:sz w:val="18"/>
          <w:szCs w:val="18"/>
        </w:rPr>
        <w:t>,</w:t>
      </w:r>
    </w:p>
    <w:p w14:paraId="30B99E7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r>
        <w:rPr>
          <w:rFonts w:ascii="Consolas" w:hAnsi="Consolas"/>
          <w:sz w:val="18"/>
          <w:szCs w:val="18"/>
        </w:rPr>
        <w:t>gamer.City</w:t>
      </w:r>
      <w:proofErr w:type="spellEnd"/>
    </w:p>
    <w:p w14:paraId="5C00E5F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2982168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City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7EA834C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DateOfBirth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15FDA56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EBF955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</w:t>
      </w:r>
      <w:proofErr w:type="spellStart"/>
      <w:r>
        <w:rPr>
          <w:rFonts w:ascii="Consolas" w:hAnsi="Consolas"/>
          <w:color w:val="A31515"/>
          <w:sz w:val="18"/>
          <w:szCs w:val="18"/>
        </w:rPr>
        <w:t>DateOfBirth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</w:p>
    <w:p w14:paraId="56D22A6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r>
        <w:rPr>
          <w:rFonts w:ascii="Consolas" w:hAnsi="Consolas"/>
          <w:sz w:val="18"/>
          <w:szCs w:val="18"/>
        </w:rPr>
        <w:t>gamer.DateOfBirth</w:t>
      </w:r>
      <w:proofErr w:type="spellEnd"/>
    </w:p>
    <w:p w14:paraId="57B0FFB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3C4FE57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DateOfBirth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60226D4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TeamI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23C72A5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AB0148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</w:t>
      </w:r>
      <w:proofErr w:type="spellStart"/>
      <w:r>
        <w:rPr>
          <w:rFonts w:ascii="Consolas" w:hAnsi="Consolas"/>
          <w:color w:val="A31515"/>
          <w:sz w:val="18"/>
          <w:szCs w:val="18"/>
        </w:rPr>
        <w:t>TeamI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</w:p>
    <w:p w14:paraId="400FB55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r>
        <w:rPr>
          <w:rFonts w:ascii="Consolas" w:hAnsi="Consolas"/>
          <w:sz w:val="18"/>
          <w:szCs w:val="18"/>
        </w:rPr>
        <w:t>gamer.TeamId</w:t>
      </w:r>
      <w:proofErr w:type="spellEnd"/>
    </w:p>
    <w:p w14:paraId="35ABA218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1476390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Team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16759D6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on.Open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392346B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md.ExecuteNonQuery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195BAD7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D1AC52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709A2D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7B7C9F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0CC2914" w14:textId="77777777" w:rsidR="00017AD8" w:rsidRDefault="00017AD8" w:rsidP="00B4104B">
      <w:pPr>
        <w:spacing w:after="0"/>
      </w:pPr>
    </w:p>
    <w:p w14:paraId="2350B304" w14:textId="77777777" w:rsidR="00017AD8" w:rsidRDefault="00017AD8" w:rsidP="00B4104B">
      <w:pPr>
        <w:spacing w:after="0"/>
      </w:pPr>
    </w:p>
    <w:p w14:paraId="69F0769E" w14:textId="77777777" w:rsidR="00017AD8" w:rsidRDefault="00017AD8" w:rsidP="00B4104B">
      <w:pPr>
        <w:spacing w:after="0"/>
      </w:pPr>
    </w:p>
    <w:p w14:paraId="49038741" w14:textId="77777777" w:rsidR="00017AD8" w:rsidRDefault="00017AD8" w:rsidP="00B4104B">
      <w:pPr>
        <w:spacing w:after="0"/>
      </w:pPr>
    </w:p>
    <w:p w14:paraId="2768AC1F" w14:textId="77777777" w:rsidR="00017AD8" w:rsidRDefault="00017AD8" w:rsidP="00B4104B">
      <w:pPr>
        <w:spacing w:after="0"/>
      </w:pPr>
      <w:r>
        <w:rPr>
          <w:sz w:val="48"/>
          <w:szCs w:val="48"/>
        </w:rPr>
        <w:t>3. </w:t>
      </w:r>
      <w:proofErr w:type="spellStart"/>
      <w:r>
        <w:rPr>
          <w:sz w:val="48"/>
          <w:szCs w:val="48"/>
        </w:rPr>
        <w:t>OnlineGame.Web</w:t>
      </w:r>
      <w:proofErr w:type="spellEnd"/>
    </w:p>
    <w:p w14:paraId="759FDD20" w14:textId="77777777" w:rsidR="00017AD8" w:rsidRDefault="00017AD8" w:rsidP="00B4104B">
      <w:pPr>
        <w:spacing w:after="0"/>
      </w:pPr>
    </w:p>
    <w:p w14:paraId="10F319DA" w14:textId="77777777" w:rsidR="00017AD8" w:rsidRDefault="00017AD8" w:rsidP="00B4104B">
      <w:pPr>
        <w:spacing w:after="0"/>
      </w:pPr>
    </w:p>
    <w:p w14:paraId="5933722C" w14:textId="77777777" w:rsidR="00017AD8" w:rsidRDefault="00017AD8" w:rsidP="00B4104B">
      <w:pPr>
        <w:spacing w:after="0"/>
      </w:pPr>
    </w:p>
    <w:p w14:paraId="25AFE1BF" w14:textId="77777777" w:rsidR="00017AD8" w:rsidRDefault="00017AD8" w:rsidP="00B4104B">
      <w:pPr>
        <w:spacing w:after="0"/>
      </w:pPr>
      <w:r>
        <w:rPr>
          <w:sz w:val="36"/>
          <w:szCs w:val="36"/>
        </w:rPr>
        <w:t>3.1. </w:t>
      </w:r>
      <w:proofErr w:type="spellStart"/>
      <w:r>
        <w:rPr>
          <w:sz w:val="36"/>
          <w:szCs w:val="36"/>
        </w:rPr>
        <w:t>OnlineGame.Web</w:t>
      </w:r>
      <w:proofErr w:type="spellEnd"/>
      <w:r>
        <w:rPr>
          <w:sz w:val="36"/>
          <w:szCs w:val="36"/>
        </w:rPr>
        <w:t>/Controllers/</w:t>
      </w:r>
      <w:proofErr w:type="spellStart"/>
      <w:r>
        <w:rPr>
          <w:sz w:val="36"/>
          <w:szCs w:val="36"/>
        </w:rPr>
        <w:t>GamerController.cs</w:t>
      </w:r>
      <w:proofErr w:type="spellEnd"/>
    </w:p>
    <w:p w14:paraId="6774151B" w14:textId="77777777" w:rsidR="00017AD8" w:rsidRDefault="00017AD8" w:rsidP="00B4104B">
      <w:pPr>
        <w:spacing w:after="0"/>
      </w:pPr>
    </w:p>
    <w:p w14:paraId="6B5A99E7" w14:textId="77777777" w:rsidR="00017AD8" w:rsidRDefault="00017AD8" w:rsidP="00B4104B">
      <w:pPr>
        <w:spacing w:after="0"/>
      </w:pPr>
    </w:p>
    <w:p w14:paraId="0DCF1EBE" w14:textId="77777777" w:rsidR="00017AD8" w:rsidRDefault="00017AD8" w:rsidP="00B4104B">
      <w:pPr>
        <w:spacing w:after="0"/>
      </w:pPr>
    </w:p>
    <w:p w14:paraId="5DDB212F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3A94F0D3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7EE7A5F1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Linq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17D5FFD8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Web.Mvc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07C4CD86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usinessLayer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240D4F2B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.Data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2DA2F505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= </w:t>
      </w:r>
      <w:proofErr w:type="spellStart"/>
      <w:r>
        <w:rPr>
          <w:rFonts w:ascii="Consolas" w:hAnsi="Consolas"/>
          <w:sz w:val="18"/>
          <w:szCs w:val="18"/>
        </w:rPr>
        <w:t>OnlineGame.Web.Models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5F9E96D5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.Controllers</w:t>
      </w:r>
      <w:proofErr w:type="spellEnd"/>
    </w:p>
    <w:p w14:paraId="620D574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4DAEA5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troller</w:t>
      </w:r>
    </w:p>
    <w:p w14:paraId="4D5D868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7FF420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18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</w:t>
        </w:r>
      </w:hyperlink>
    </w:p>
    <w:p w14:paraId="36952E4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tails()</w:t>
      </w:r>
    </w:p>
    <w:p w14:paraId="141E5AC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6B8D421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var gamer = new Gamer</w:t>
      </w:r>
    </w:p>
    <w:p w14:paraId="252E006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{</w:t>
      </w:r>
    </w:p>
    <w:p w14:paraId="70D1DC7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Id = 1,</w:t>
      </w:r>
    </w:p>
    <w:p w14:paraId="3E03766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Name = "Name1",</w:t>
      </w:r>
    </w:p>
    <w:p w14:paraId="25E3329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Gender = "Male",</w:t>
      </w:r>
    </w:p>
    <w:p w14:paraId="1819133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City = "City1"</w:t>
      </w:r>
    </w:p>
    <w:p w14:paraId="1502F39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};</w:t>
      </w:r>
    </w:p>
    <w:p w14:paraId="2D47635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View(gamer);</w:t>
      </w:r>
    </w:p>
    <w:p w14:paraId="26BB9E2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06AF474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19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</w:t>
        </w:r>
      </w:hyperlink>
    </w:p>
    <w:p w14:paraId="0D4EA4C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20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/1</w:t>
        </w:r>
      </w:hyperlink>
    </w:p>
    <w:p w14:paraId="1D14E17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21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/2</w:t>
        </w:r>
      </w:hyperlink>
    </w:p>
    <w:p w14:paraId="4519F39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22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/3</w:t>
        </w:r>
      </w:hyperlink>
    </w:p>
    <w:p w14:paraId="0FA2902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23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/4</w:t>
        </w:r>
      </w:hyperlink>
    </w:p>
    <w:p w14:paraId="6A8190D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Details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 = 0)</w:t>
      </w:r>
    </w:p>
    <w:p w14:paraId="079DA1E8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558FE0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0216F81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46393DA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 0)</w:t>
      </w:r>
    </w:p>
    <w:p w14:paraId="1CFE6C8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79697D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174BE54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5A89EC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 Id = 0,</w:t>
      </w:r>
    </w:p>
    <w:p w14:paraId="40E0100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"</w:t>
      </w:r>
      <w:r>
        <w:rPr>
          <w:rFonts w:ascii="Consolas" w:hAnsi="Consolas"/>
          <w:sz w:val="18"/>
          <w:szCs w:val="18"/>
        </w:rPr>
        <w:t>,</w:t>
      </w:r>
    </w:p>
    <w:p w14:paraId="6ED3F7A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ULL"</w:t>
      </w:r>
      <w:r>
        <w:rPr>
          <w:rFonts w:ascii="Consolas" w:hAnsi="Consolas"/>
          <w:sz w:val="18"/>
          <w:szCs w:val="18"/>
        </w:rPr>
        <w:t>,</w:t>
      </w:r>
    </w:p>
    <w:p w14:paraId="54D04EA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City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ULL"</w:t>
      </w:r>
    </w:p>
    <w:p w14:paraId="566560A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0A3A1BF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r you may throw exception here.</w:t>
      </w:r>
    </w:p>
    <w:p w14:paraId="7250CEF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121B97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25D415D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457BC1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gamer = </w:t>
      </w:r>
      <w:proofErr w:type="spellStart"/>
      <w:r>
        <w:rPr>
          <w:rFonts w:ascii="Consolas" w:hAnsi="Consolas"/>
          <w:sz w:val="18"/>
          <w:szCs w:val="18"/>
        </w:rPr>
        <w:t>onlineGameContext.Gamers.Single</w:t>
      </w:r>
      <w:proofErr w:type="spellEnd"/>
      <w:r>
        <w:rPr>
          <w:rFonts w:ascii="Consolas" w:hAnsi="Consolas"/>
          <w:sz w:val="18"/>
          <w:szCs w:val="18"/>
        </w:rPr>
        <w:t xml:space="preserve">(p =&gt; </w:t>
      </w:r>
      <w:proofErr w:type="spellStart"/>
      <w:r>
        <w:rPr>
          <w:rFonts w:ascii="Consolas" w:hAnsi="Consolas"/>
          <w:sz w:val="18"/>
          <w:szCs w:val="18"/>
        </w:rPr>
        <w:t>p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44D895E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rows exception if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nd the single entity</w:t>
      </w:r>
    </w:p>
    <w:p w14:paraId="43FB91F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51A87E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05DD132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D3444F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ntity Framework</w:t>
      </w:r>
    </w:p>
    <w:p w14:paraId="2945848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Index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AF9101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FEC452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ntity Framework</w:t>
      </w:r>
    </w:p>
    <w:p w14:paraId="56251B7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OnlineGameContex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689B96A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gamers = </w:t>
      </w:r>
      <w:proofErr w:type="spellStart"/>
      <w:r>
        <w:rPr>
          <w:rFonts w:ascii="Consolas" w:hAnsi="Consolas"/>
          <w:sz w:val="18"/>
          <w:szCs w:val="18"/>
        </w:rPr>
        <w:t>context.Gamers.Where</w:t>
      </w:r>
      <w:proofErr w:type="spellEnd"/>
      <w:r>
        <w:rPr>
          <w:rFonts w:ascii="Consolas" w:hAnsi="Consolas"/>
          <w:sz w:val="18"/>
          <w:szCs w:val="18"/>
        </w:rPr>
        <w:t xml:space="preserve">(gamer =&gt; </w:t>
      </w:r>
      <w:proofErr w:type="spellStart"/>
      <w:r>
        <w:rPr>
          <w:rFonts w:ascii="Consolas" w:hAnsi="Consolas"/>
          <w:sz w:val="18"/>
          <w:szCs w:val="18"/>
        </w:rPr>
        <w:t>gamer.TeamId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ToList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33EF1FC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s);</w:t>
      </w:r>
    </w:p>
    <w:p w14:paraId="77A37F2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651847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do.Net</w:t>
      </w:r>
    </w:p>
    <w:p w14:paraId="10536A6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Index2()</w:t>
      </w:r>
    </w:p>
    <w:p w14:paraId="6B269CF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3612AA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24" w:history="1">
        <w:r>
          <w:rPr>
            <w:rStyle w:val="Hyperlink"/>
            <w:rFonts w:ascii="Consolas" w:hAnsi="Consolas"/>
            <w:sz w:val="18"/>
            <w:szCs w:val="18"/>
          </w:rPr>
          <w:t>Ado.Net</w:t>
        </w:r>
      </w:hyperlink>
    </w:p>
    <w:p w14:paraId="01AEA1B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237F8B4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&gt; gamers = </w:t>
      </w:r>
      <w:proofErr w:type="spellStart"/>
      <w:r>
        <w:rPr>
          <w:rFonts w:ascii="Consolas" w:hAnsi="Consolas"/>
          <w:sz w:val="18"/>
          <w:szCs w:val="18"/>
        </w:rPr>
        <w:t>gamerBusinessLayer.Gamers.ToList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6F0FF94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s);</w:t>
      </w:r>
    </w:p>
    <w:p w14:paraId="52DB877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AE7C1C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do.Net</w:t>
      </w:r>
    </w:p>
    <w:p w14:paraId="380102C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Get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 means it only respond to the "GET" request.</w:t>
      </w:r>
    </w:p>
    <w:p w14:paraId="19D5255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2106ADF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Create()</w:t>
      </w:r>
    </w:p>
    <w:p w14:paraId="184D708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DE34FB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4476542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}</w:t>
      </w:r>
    </w:p>
    <w:p w14:paraId="0A8673C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do.Net</w:t>
      </w:r>
    </w:p>
    <w:p w14:paraId="63150B9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1. Retrieve form data using </w:t>
      </w:r>
      <w:proofErr w:type="spellStart"/>
      <w:r>
        <w:rPr>
          <w:rFonts w:ascii="Consolas" w:hAnsi="Consolas"/>
          <w:color w:val="008000"/>
          <w:sz w:val="18"/>
          <w:szCs w:val="18"/>
        </w:rPr>
        <w:t>FormCollection</w:t>
      </w:r>
      <w:proofErr w:type="spellEnd"/>
    </w:p>
    <w:p w14:paraId="396B49D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63FCCC1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ctionResult</w:t>
      </w:r>
      <w:r>
        <w:t> </w:t>
      </w:r>
      <w:r>
        <w:rPr>
          <w:rFonts w:ascii="Consolas" w:hAnsi="Consolas"/>
          <w:sz w:val="18"/>
          <w:szCs w:val="18"/>
        </w:rPr>
        <w:t>Create(</w:t>
      </w:r>
      <w:r>
        <w:rPr>
          <w:rFonts w:ascii="Consolas" w:hAnsi="Consolas"/>
          <w:color w:val="2B91AF"/>
          <w:sz w:val="18"/>
          <w:szCs w:val="18"/>
        </w:rPr>
        <w:t>FormCollection</w:t>
      </w:r>
      <w:r>
        <w:t> </w:t>
      </w:r>
      <w:r>
        <w:rPr>
          <w:rFonts w:ascii="Consolas" w:hAnsi="Consolas"/>
          <w:sz w:val="18"/>
          <w:szCs w:val="18"/>
        </w:rPr>
        <w:t>formCollection)</w:t>
      </w:r>
    </w:p>
    <w:p w14:paraId="742D97E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428FF5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Form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mplement C# indexer.</w:t>
      </w:r>
    </w:p>
    <w:p w14:paraId="03D95E3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See each key and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form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50120A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foreach (string key in </w:t>
      </w:r>
      <w:proofErr w:type="spellStart"/>
      <w:r>
        <w:rPr>
          <w:rFonts w:ascii="Consolas" w:hAnsi="Consolas"/>
          <w:color w:val="008000"/>
          <w:sz w:val="18"/>
          <w:szCs w:val="18"/>
        </w:rPr>
        <w:t>formCollection.AllKeys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574D8B7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54ED33C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Response.Write</w:t>
      </w:r>
      <w:proofErr w:type="spellEnd"/>
      <w:r>
        <w:rPr>
          <w:rFonts w:ascii="Consolas" w:hAnsi="Consolas"/>
          <w:color w:val="008000"/>
          <w:sz w:val="18"/>
          <w:szCs w:val="18"/>
        </w:rPr>
        <w:t>($"key=={key}, {</w:t>
      </w:r>
      <w:proofErr w:type="spellStart"/>
      <w:r>
        <w:rPr>
          <w:rFonts w:ascii="Consolas" w:hAnsi="Consolas"/>
          <w:color w:val="008000"/>
          <w:sz w:val="18"/>
          <w:szCs w:val="18"/>
        </w:rPr>
        <w:t>form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>[key]}, &lt;</w:t>
      </w:r>
      <w:proofErr w:type="spellStart"/>
      <w:r>
        <w:rPr>
          <w:rFonts w:ascii="Consolas" w:hAnsi="Consolas"/>
          <w:color w:val="008000"/>
          <w:sz w:val="18"/>
          <w:szCs w:val="18"/>
        </w:rPr>
        <w:t>br</w:t>
      </w:r>
      <w:proofErr w:type="spellEnd"/>
      <w:r>
        <w:rPr>
          <w:rFonts w:ascii="Consolas" w:hAnsi="Consolas"/>
          <w:color w:val="008000"/>
          <w:sz w:val="18"/>
          <w:szCs w:val="18"/>
        </w:rPr>
        <w:t>/&gt;");</w:t>
      </w:r>
    </w:p>
    <w:p w14:paraId="2AE8D67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4178D718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53E0863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</w:p>
    <w:p w14:paraId="6789C54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B62BBD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Name = </w:t>
      </w:r>
      <w:proofErr w:type="spellStart"/>
      <w:r>
        <w:rPr>
          <w:rFonts w:ascii="Consolas" w:hAnsi="Consolas"/>
          <w:sz w:val="18"/>
          <w:szCs w:val="18"/>
        </w:rPr>
        <w:t>formCollection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],</w:t>
      </w:r>
    </w:p>
    <w:p w14:paraId="05CE038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Gender = </w:t>
      </w:r>
      <w:proofErr w:type="spellStart"/>
      <w:r>
        <w:rPr>
          <w:rFonts w:ascii="Consolas" w:hAnsi="Consolas"/>
          <w:sz w:val="18"/>
          <w:szCs w:val="18"/>
        </w:rPr>
        <w:t>formCollection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],</w:t>
      </w:r>
    </w:p>
    <w:p w14:paraId="4B69F748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City = </w:t>
      </w:r>
      <w:proofErr w:type="spellStart"/>
      <w:r>
        <w:rPr>
          <w:rFonts w:ascii="Consolas" w:hAnsi="Consolas"/>
          <w:sz w:val="18"/>
          <w:szCs w:val="18"/>
        </w:rPr>
        <w:t>formCollection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City"</w:t>
      </w:r>
      <w:r>
        <w:rPr>
          <w:rFonts w:ascii="Consolas" w:hAnsi="Consolas"/>
          <w:sz w:val="18"/>
          <w:szCs w:val="18"/>
        </w:rPr>
        <w:t>],</w:t>
      </w:r>
    </w:p>
    <w:p w14:paraId="3B40699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ateOfBirth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DateTi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formCollection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DateOfBirth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),</w:t>
      </w:r>
    </w:p>
    <w:p w14:paraId="311E7C1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.TryPars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formCollection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TeamI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) ?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: 0</w:t>
      </w:r>
    </w:p>
    <w:p w14:paraId="798AB8A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59DB7B2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541114F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2E5EE4C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AddGamer</w:t>
      </w:r>
      <w:proofErr w:type="spellEnd"/>
      <w:r>
        <w:rPr>
          <w:rFonts w:ascii="Consolas" w:hAnsi="Consolas"/>
          <w:sz w:val="18"/>
          <w:szCs w:val="18"/>
        </w:rPr>
        <w:t>(gamer);</w:t>
      </w:r>
    </w:p>
    <w:p w14:paraId="097ABED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);</w:t>
      </w:r>
    </w:p>
    <w:p w14:paraId="44F737A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B2013A8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25" w:history="1">
        <w:r>
          <w:rPr>
            <w:rStyle w:val="Hyperlink"/>
            <w:rFonts w:ascii="Consolas" w:hAnsi="Consolas"/>
            <w:sz w:val="18"/>
            <w:szCs w:val="18"/>
          </w:rPr>
          <w:t>Ado.Net</w:t>
        </w:r>
      </w:hyperlink>
    </w:p>
    <w:p w14:paraId="789F012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2. Retrieve form data using name attribute of input tag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shtml</w:t>
      </w:r>
      <w:proofErr w:type="spellEnd"/>
    </w:p>
    <w:p w14:paraId="06FB147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694C41F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ctionResult</w:t>
      </w:r>
      <w:r>
        <w:t> </w:t>
      </w:r>
      <w:r>
        <w:rPr>
          <w:rFonts w:ascii="Consolas" w:hAnsi="Consolas"/>
          <w:sz w:val="18"/>
          <w:szCs w:val="18"/>
        </w:rPr>
        <w:t>Create2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ender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ity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ateTime</w:t>
      </w:r>
      <w:r>
        <w:t> </w:t>
      </w:r>
      <w:r>
        <w:rPr>
          <w:rFonts w:ascii="Consolas" w:hAnsi="Consolas"/>
          <w:sz w:val="18"/>
          <w:szCs w:val="18"/>
        </w:rPr>
        <w:t>dateOfBirth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teamId)</w:t>
      </w:r>
    </w:p>
    <w:p w14:paraId="2D8A7CF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4E7DA7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</w:p>
    <w:p w14:paraId="3DB56B9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3EE321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 name,</w:t>
      </w:r>
    </w:p>
    <w:p w14:paraId="14045DD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Gender = gender,</w:t>
      </w:r>
    </w:p>
    <w:p w14:paraId="0690F80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 City = city,</w:t>
      </w:r>
    </w:p>
    <w:p w14:paraId="0287956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ateOfBirth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dateOfBirth</w:t>
      </w:r>
      <w:proofErr w:type="spellEnd"/>
      <w:r>
        <w:rPr>
          <w:rFonts w:ascii="Consolas" w:hAnsi="Consolas"/>
          <w:sz w:val="18"/>
          <w:szCs w:val="18"/>
        </w:rPr>
        <w:t>,</w:t>
      </w:r>
    </w:p>
    <w:p w14:paraId="267B9C7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</w:p>
    <w:p w14:paraId="6F2E210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57B4EE7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532C3F3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638101F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AddGamer</w:t>
      </w:r>
      <w:proofErr w:type="spellEnd"/>
      <w:r>
        <w:rPr>
          <w:rFonts w:ascii="Consolas" w:hAnsi="Consolas"/>
          <w:sz w:val="18"/>
          <w:szCs w:val="18"/>
        </w:rPr>
        <w:t>(gamer);</w:t>
      </w:r>
    </w:p>
    <w:p w14:paraId="6735E97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);</w:t>
      </w:r>
    </w:p>
    <w:p w14:paraId="1A49D6D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DC4C051" w14:textId="77777777" w:rsidR="00017AD8" w:rsidRDefault="00017AD8" w:rsidP="00B4104B">
      <w:pPr>
        <w:spacing w:after="0"/>
      </w:pPr>
    </w:p>
    <w:p w14:paraId="2012A9B6" w14:textId="77777777" w:rsidR="00017AD8" w:rsidRDefault="00017AD8" w:rsidP="00B4104B">
      <w:pPr>
        <w:spacing w:after="0"/>
      </w:pPr>
    </w:p>
    <w:p w14:paraId="07056D2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do.Net</w:t>
      </w:r>
    </w:p>
    <w:p w14:paraId="763865C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Retrieve form data using model binding</w:t>
      </w:r>
    </w:p>
    <w:p w14:paraId="6CA6490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424B9BF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Create3(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gamer)</w:t>
      </w:r>
    </w:p>
    <w:p w14:paraId="69ABC65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DE4255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any of input is not valid.</w:t>
      </w:r>
    </w:p>
    <w:p w14:paraId="34791D2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5600A9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083A0F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A31515"/>
          <w:sz w:val="18"/>
          <w:szCs w:val="18"/>
        </w:rPr>
        <w:t>"Create"</w:t>
      </w:r>
      <w:r>
        <w:rPr>
          <w:rFonts w:ascii="Consolas" w:hAnsi="Consolas"/>
          <w:sz w:val="18"/>
          <w:szCs w:val="18"/>
        </w:rPr>
        <w:t>);</w:t>
      </w:r>
    </w:p>
    <w:p w14:paraId="04C2261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o to </w:t>
      </w:r>
      <w:proofErr w:type="spellStart"/>
      <w:r>
        <w:rPr>
          <w:rFonts w:ascii="Consolas" w:hAnsi="Consolas"/>
          <w:color w:val="008000"/>
          <w:sz w:val="18"/>
          <w:szCs w:val="18"/>
        </w:rPr>
        <w:t>Create.cshtml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273B8FB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 users can correct their input value.</w:t>
      </w:r>
    </w:p>
    <w:p w14:paraId="3305B0D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C5DA22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2F23D7D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0D1D1D9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AddGamer</w:t>
      </w:r>
      <w:proofErr w:type="spellEnd"/>
      <w:r>
        <w:rPr>
          <w:rFonts w:ascii="Consolas" w:hAnsi="Consolas"/>
          <w:sz w:val="18"/>
          <w:szCs w:val="18"/>
        </w:rPr>
        <w:t>(gamer);</w:t>
      </w:r>
    </w:p>
    <w:p w14:paraId="3105F23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);</w:t>
      </w:r>
    </w:p>
    <w:p w14:paraId="4C2919B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FCB779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do.Net</w:t>
      </w:r>
    </w:p>
    <w:p w14:paraId="1BB8937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4. Retrieve form data using model binding by 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) or 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12FEC08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522CFBF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Nam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Create4"</w:t>
      </w:r>
      <w:r>
        <w:rPr>
          <w:rFonts w:ascii="Consolas" w:hAnsi="Consolas"/>
          <w:sz w:val="18"/>
          <w:szCs w:val="18"/>
        </w:rPr>
        <w:t>)]</w:t>
      </w:r>
    </w:p>
    <w:p w14:paraId="22CC304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Create_Post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0E64774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{</w:t>
      </w:r>
    </w:p>
    <w:p w14:paraId="3F3F7DD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any of input is not valid.</w:t>
      </w:r>
    </w:p>
    <w:p w14:paraId="01CC2FD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1536F6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8E542F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A31515"/>
          <w:sz w:val="18"/>
          <w:szCs w:val="18"/>
        </w:rPr>
        <w:t>"Create"</w:t>
      </w:r>
      <w:r>
        <w:rPr>
          <w:rFonts w:ascii="Consolas" w:hAnsi="Consolas"/>
          <w:sz w:val="18"/>
          <w:szCs w:val="18"/>
        </w:rPr>
        <w:t>);</w:t>
      </w:r>
    </w:p>
    <w:p w14:paraId="1E4612C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o to </w:t>
      </w:r>
      <w:proofErr w:type="spellStart"/>
      <w:r>
        <w:rPr>
          <w:rFonts w:ascii="Consolas" w:hAnsi="Consolas"/>
          <w:color w:val="008000"/>
          <w:sz w:val="18"/>
          <w:szCs w:val="18"/>
        </w:rPr>
        <w:t>Create.cshtml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014C615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 users can correct their input value.</w:t>
      </w:r>
    </w:p>
    <w:p w14:paraId="6A3E639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680CCF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4644DF6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5B3A3B38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63FEA8E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</w:rPr>
        <w:t>&gt;(gamer);</w:t>
      </w:r>
    </w:p>
    <w:p w14:paraId="3BA2DD1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gamer);</w:t>
      </w:r>
    </w:p>
    <w:p w14:paraId="7209A60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TryUpdateModel</w:t>
      </w:r>
      <w:proofErr w:type="spellEnd"/>
      <w:r>
        <w:rPr>
          <w:rFonts w:ascii="Consolas" w:hAnsi="Consolas"/>
          <w:sz w:val="18"/>
          <w:szCs w:val="18"/>
        </w:rPr>
        <w:t>(gamer);</w:t>
      </w:r>
    </w:p>
    <w:p w14:paraId="773279F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667DA71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) inspects all the </w:t>
      </w:r>
      <w:proofErr w:type="spellStart"/>
      <w:r>
        <w:rPr>
          <w:rFonts w:ascii="Consolas" w:hAnsi="Consolas"/>
          <w:color w:val="008000"/>
          <w:sz w:val="18"/>
          <w:szCs w:val="18"/>
        </w:rPr>
        <w:t>HttpReque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puts</w:t>
      </w:r>
    </w:p>
    <w:p w14:paraId="7D80C7C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such as posted Form data,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507DA2C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ookies and Server variables and populate the gamer object.</w:t>
      </w:r>
    </w:p>
    <w:p w14:paraId="7EDB1CE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AddGamer</w:t>
      </w:r>
      <w:proofErr w:type="spellEnd"/>
      <w:r>
        <w:rPr>
          <w:rFonts w:ascii="Consolas" w:hAnsi="Consolas"/>
          <w:sz w:val="18"/>
          <w:szCs w:val="18"/>
        </w:rPr>
        <w:t>(gamer);</w:t>
      </w:r>
    </w:p>
    <w:p w14:paraId="36F013D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);</w:t>
      </w:r>
    </w:p>
    <w:p w14:paraId="333533B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B0E81F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do.Net</w:t>
      </w:r>
    </w:p>
    <w:p w14:paraId="169CFCA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Get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 means it only respond to the "GET" request.</w:t>
      </w:r>
    </w:p>
    <w:p w14:paraId="1F9592A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4827A71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dit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3441434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6BF615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370669A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 xml:space="preserve">gamer = </w:t>
      </w:r>
      <w:proofErr w:type="spellStart"/>
      <w:r>
        <w:rPr>
          <w:rFonts w:ascii="Consolas" w:hAnsi="Consolas"/>
          <w:sz w:val="18"/>
          <w:szCs w:val="18"/>
        </w:rPr>
        <w:t>gamerBusinessLayer.Gamers.Single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0C0FE8B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59604F8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ED903EE" w14:textId="77777777" w:rsidR="00017AD8" w:rsidRDefault="00017AD8" w:rsidP="00B4104B">
      <w:pPr>
        <w:spacing w:after="0"/>
      </w:pPr>
    </w:p>
    <w:p w14:paraId="46789947" w14:textId="77777777" w:rsidR="00017AD8" w:rsidRDefault="00017AD8" w:rsidP="00B4104B">
      <w:pPr>
        <w:spacing w:after="0"/>
      </w:pPr>
    </w:p>
    <w:p w14:paraId="1B9D0E2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do.Net</w:t>
      </w:r>
    </w:p>
    <w:p w14:paraId="73342A48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3346F6A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dit by Model binding will open the back door for unintended update.</w:t>
      </w:r>
    </w:p>
    <w:p w14:paraId="44705CA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25A018B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dit(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gamer)</w:t>
      </w:r>
    </w:p>
    <w:p w14:paraId="09DFE87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DE6C10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88702A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E7E936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58EA514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03CEFB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2CC591B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327480A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SaveGamer</w:t>
      </w:r>
      <w:proofErr w:type="spellEnd"/>
      <w:r>
        <w:rPr>
          <w:rFonts w:ascii="Consolas" w:hAnsi="Consolas"/>
          <w:sz w:val="18"/>
          <w:szCs w:val="18"/>
        </w:rPr>
        <w:t>(gamer);</w:t>
      </w:r>
    </w:p>
    <w:p w14:paraId="3A77AE8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);</w:t>
      </w:r>
    </w:p>
    <w:p w14:paraId="1C70400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955EA9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do.Net</w:t>
      </w:r>
    </w:p>
    <w:p w14:paraId="10169C9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4E81597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lved the unintended update.</w:t>
      </w:r>
    </w:p>
    <w:p w14:paraId="53520E8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Edit by 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0E05661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002AF1B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Nam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Edit2"</w:t>
      </w:r>
      <w:r>
        <w:rPr>
          <w:rFonts w:ascii="Consolas" w:hAnsi="Consolas"/>
          <w:sz w:val="18"/>
          <w:szCs w:val="18"/>
        </w:rPr>
        <w:t>)]</w:t>
      </w:r>
    </w:p>
    <w:p w14:paraId="0A873C58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Edit_Post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0122A70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96F96F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38FEAED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1D854B6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 xml:space="preserve">gamer = </w:t>
      </w:r>
      <w:proofErr w:type="spellStart"/>
      <w:r>
        <w:rPr>
          <w:rFonts w:ascii="Consolas" w:hAnsi="Consolas"/>
          <w:sz w:val="18"/>
          <w:szCs w:val="18"/>
        </w:rPr>
        <w:t>gamerBusinessLayer.Gamers.Single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1DAA648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2CDEFB5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gamer, new[] { "Id", "Gender", "City", "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>", "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 });</w:t>
      </w:r>
    </w:p>
    <w:p w14:paraId="015CF4D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second parameter of 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e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) is included properties.</w:t>
      </w:r>
    </w:p>
    <w:p w14:paraId="662A042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this case, it will only update the following properties into the model.</w:t>
      </w:r>
    </w:p>
    <w:p w14:paraId="74EECF9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Id", "Gender", "City", "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>", "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089DF33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Name property is not included so it will not be updated.</w:t>
      </w:r>
    </w:p>
    <w:p w14:paraId="2E87B96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27DF8D8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gamer, null, null, new[] { "Name" });</w:t>
      </w:r>
    </w:p>
    <w:p w14:paraId="4644BB2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pdate all properties except Name property</w:t>
      </w:r>
    </w:p>
    <w:p w14:paraId="55CD65F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UpdateModel</w:t>
      </w:r>
      <w:proofErr w:type="spellEnd"/>
      <w:r>
        <w:rPr>
          <w:rFonts w:ascii="Consolas" w:hAnsi="Consolas"/>
          <w:sz w:val="18"/>
          <w:szCs w:val="18"/>
        </w:rPr>
        <w:t>(gamer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rPr>
          <w:rFonts w:ascii="Consolas" w:hAnsi="Consolas"/>
          <w:sz w:val="18"/>
          <w:szCs w:val="18"/>
        </w:rPr>
        <w:t>[] 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43CEA76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9F8E3F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C4F95B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 gamer);</w:t>
      </w:r>
    </w:p>
    <w:p w14:paraId="642F4C6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59394E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SaveGamer</w:t>
      </w:r>
      <w:proofErr w:type="spellEnd"/>
      <w:r>
        <w:rPr>
          <w:rFonts w:ascii="Consolas" w:hAnsi="Consolas"/>
          <w:sz w:val="18"/>
          <w:szCs w:val="18"/>
        </w:rPr>
        <w:t>(gamer);</w:t>
      </w:r>
    </w:p>
    <w:p w14:paraId="09C3B78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);</w:t>
      </w:r>
    </w:p>
    <w:p w14:paraId="3463D76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54BA12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do.Net</w:t>
      </w:r>
    </w:p>
    <w:p w14:paraId="7173008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</w:t>
      </w:r>
    </w:p>
    <w:p w14:paraId="63E747E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lved the unintended update.</w:t>
      </w:r>
    </w:p>
    <w:p w14:paraId="3ABD55A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dit by Model binding with Bind include attribute</w:t>
      </w:r>
    </w:p>
    <w:p w14:paraId="0C8CF75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16F9732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dit3([</w:t>
      </w:r>
      <w:r>
        <w:rPr>
          <w:rFonts w:ascii="Consolas" w:hAnsi="Consolas"/>
          <w:color w:val="2B91AF"/>
          <w:sz w:val="18"/>
          <w:szCs w:val="18"/>
        </w:rPr>
        <w:t>Bind</w:t>
      </w:r>
      <w:r>
        <w:rPr>
          <w:rFonts w:ascii="Consolas" w:hAnsi="Consolas"/>
          <w:sz w:val="18"/>
          <w:szCs w:val="18"/>
        </w:rPr>
        <w:t>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"Id, Gender, City, </w:t>
      </w:r>
      <w:proofErr w:type="spellStart"/>
      <w:r>
        <w:rPr>
          <w:rFonts w:ascii="Consolas" w:hAnsi="Consolas"/>
          <w:color w:val="A31515"/>
          <w:sz w:val="18"/>
          <w:szCs w:val="18"/>
        </w:rPr>
        <w:t>DateOfBirth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TeamI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]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gamer)</w:t>
      </w:r>
    </w:p>
    <w:p w14:paraId="7AC2D7D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FDF099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4A7F4EB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10FB245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.Nam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BusinessLayer.Gamers.Single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Id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gamer.Id</w:t>
      </w:r>
      <w:proofErr w:type="spellEnd"/>
      <w:r>
        <w:rPr>
          <w:rFonts w:ascii="Consolas" w:hAnsi="Consolas"/>
          <w:sz w:val="18"/>
          <w:szCs w:val="18"/>
        </w:rPr>
        <w:t>).Name;</w:t>
      </w:r>
    </w:p>
    <w:p w14:paraId="0DAEB68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29C984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C8BC49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 gamer);</w:t>
      </w:r>
    </w:p>
    <w:p w14:paraId="290105E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74B8EB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SaveGamer</w:t>
      </w:r>
      <w:proofErr w:type="spellEnd"/>
      <w:r>
        <w:rPr>
          <w:rFonts w:ascii="Consolas" w:hAnsi="Consolas"/>
          <w:sz w:val="18"/>
          <w:szCs w:val="18"/>
        </w:rPr>
        <w:t>(gamer);</w:t>
      </w:r>
    </w:p>
    <w:p w14:paraId="18AEAD4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);</w:t>
      </w:r>
    </w:p>
    <w:p w14:paraId="0039D8A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63A4FE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do.Net</w:t>
      </w:r>
    </w:p>
    <w:p w14:paraId="4618D9D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</w:t>
      </w:r>
    </w:p>
    <w:p w14:paraId="426AE64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lved the unintended update.</w:t>
      </w:r>
    </w:p>
    <w:p w14:paraId="1A11EAD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dit by Model binding with Bind exclude attribute</w:t>
      </w:r>
    </w:p>
    <w:p w14:paraId="3C6B364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780D815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dit4([</w:t>
      </w:r>
      <w:r>
        <w:rPr>
          <w:rFonts w:ascii="Consolas" w:hAnsi="Consolas"/>
          <w:color w:val="2B91AF"/>
          <w:sz w:val="18"/>
          <w:szCs w:val="18"/>
        </w:rPr>
        <w:t>Bind</w:t>
      </w:r>
      <w:r>
        <w:rPr>
          <w:rFonts w:ascii="Consolas" w:hAnsi="Consolas"/>
          <w:sz w:val="18"/>
          <w:szCs w:val="18"/>
        </w:rPr>
        <w:t>(Ex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]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gamer)</w:t>
      </w:r>
    </w:p>
    <w:p w14:paraId="392851C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AD72C4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0BCA242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64D9411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.Nam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BusinessLayer.Gamers.Single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Id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gamer.Id</w:t>
      </w:r>
      <w:proofErr w:type="spellEnd"/>
      <w:r>
        <w:rPr>
          <w:rFonts w:ascii="Consolas" w:hAnsi="Consolas"/>
          <w:sz w:val="18"/>
          <w:szCs w:val="18"/>
        </w:rPr>
        <w:t>).Name;</w:t>
      </w:r>
    </w:p>
    <w:p w14:paraId="7DA2B1D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58CB468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1F1E20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 gamer);</w:t>
      </w:r>
    </w:p>
    <w:p w14:paraId="1778339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96082B8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SaveGamer</w:t>
      </w:r>
      <w:proofErr w:type="spellEnd"/>
      <w:r>
        <w:rPr>
          <w:rFonts w:ascii="Consolas" w:hAnsi="Consolas"/>
          <w:sz w:val="18"/>
          <w:szCs w:val="18"/>
        </w:rPr>
        <w:t>(gamer);</w:t>
      </w:r>
    </w:p>
    <w:p w14:paraId="0683BCA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);</w:t>
      </w:r>
    </w:p>
    <w:p w14:paraId="06E8935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369D13E" w14:textId="77777777" w:rsidR="00017AD8" w:rsidRDefault="00017AD8" w:rsidP="00B4104B">
      <w:pPr>
        <w:spacing w:after="0"/>
      </w:pPr>
    </w:p>
    <w:p w14:paraId="2D8D006E" w14:textId="77777777" w:rsidR="00017AD8" w:rsidRDefault="00017AD8" w:rsidP="00B4104B">
      <w:pPr>
        <w:spacing w:after="0"/>
      </w:pPr>
    </w:p>
    <w:p w14:paraId="15564BB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do.Net</w:t>
      </w:r>
    </w:p>
    <w:p w14:paraId="2AA25C9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</w:t>
      </w:r>
    </w:p>
    <w:p w14:paraId="31C76C98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lved the unintended update.</w:t>
      </w:r>
    </w:p>
    <w:p w14:paraId="4A9DC53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Edit by 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) with Interface</w:t>
      </w:r>
    </w:p>
    <w:p w14:paraId="21A4434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35B4A76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dit5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6E87A46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4BB499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000383B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21E0FD7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 xml:space="preserve">gamer = </w:t>
      </w:r>
      <w:proofErr w:type="spellStart"/>
      <w:r>
        <w:rPr>
          <w:rFonts w:ascii="Consolas" w:hAnsi="Consolas"/>
          <w:sz w:val="18"/>
          <w:szCs w:val="18"/>
        </w:rPr>
        <w:t>gamerBusinessLayer.Gamers.Single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4F688CF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78F55D2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gamer, new[] { "Id", "Gender", "City", "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>", "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 });</w:t>
      </w:r>
    </w:p>
    <w:p w14:paraId="78045D5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gamer, new[] { "Id", "Gender", "City", "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>", "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 });</w:t>
      </w:r>
    </w:p>
    <w:p w14:paraId="5A7EA6B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second parameter of 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e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) is included properties.</w:t>
      </w:r>
    </w:p>
    <w:p w14:paraId="47CE333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this case, it will only update the following properties into model.</w:t>
      </w:r>
    </w:p>
    <w:p w14:paraId="4C8F871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Id", "Gender", "City", "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>", "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393D78F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Name property is not included so it will not be updated.</w:t>
      </w:r>
    </w:p>
    <w:p w14:paraId="06562A6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32A6156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gamer, null, null, new[] { "Name" });</w:t>
      </w:r>
    </w:p>
    <w:p w14:paraId="2890C62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gamer, null, null, new[] { "Name" });</w:t>
      </w:r>
    </w:p>
    <w:p w14:paraId="550F5C1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pdate all properties except Name property</w:t>
      </w:r>
    </w:p>
    <w:p w14:paraId="494C39C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</w:t>
      </w:r>
    </w:p>
    <w:p w14:paraId="0C51E20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IGamer</w:t>
      </w:r>
      <w:proofErr w:type="spellEnd"/>
      <w:r>
        <w:rPr>
          <w:rFonts w:ascii="Consolas" w:hAnsi="Consolas"/>
          <w:color w:val="008000"/>
          <w:sz w:val="18"/>
          <w:szCs w:val="18"/>
        </w:rPr>
        <w:t>&gt;(gamer);</w:t>
      </w:r>
    </w:p>
    <w:p w14:paraId="3C58489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IGamer</w:t>
      </w:r>
      <w:proofErr w:type="spellEnd"/>
      <w:r>
        <w:rPr>
          <w:rFonts w:ascii="Consolas" w:hAnsi="Consolas"/>
          <w:color w:val="008000"/>
          <w:sz w:val="18"/>
          <w:szCs w:val="18"/>
        </w:rPr>
        <w:t>&gt;(gamer);</w:t>
      </w:r>
    </w:p>
    <w:p w14:paraId="21E55E8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) function will update only the properties</w:t>
      </w:r>
    </w:p>
    <w:p w14:paraId="77678E0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at are present in the interface.</w:t>
      </w:r>
    </w:p>
    <w:p w14:paraId="5AC04C2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UpdateModel</w:t>
      </w:r>
      <w:proofErr w:type="spellEnd"/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IGamer</w:t>
      </w:r>
      <w:proofErr w:type="spellEnd"/>
      <w:r>
        <w:rPr>
          <w:rFonts w:ascii="Consolas" w:hAnsi="Consolas"/>
          <w:sz w:val="18"/>
          <w:szCs w:val="18"/>
        </w:rPr>
        <w:t>&gt;(gamer);</w:t>
      </w:r>
    </w:p>
    <w:p w14:paraId="1E3560A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0C90E1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C2EE0D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 gamer);</w:t>
      </w:r>
    </w:p>
    <w:p w14:paraId="6D73CF4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EE3A6D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SaveGamer</w:t>
      </w:r>
      <w:proofErr w:type="spellEnd"/>
      <w:r>
        <w:rPr>
          <w:rFonts w:ascii="Consolas" w:hAnsi="Consolas"/>
          <w:sz w:val="18"/>
          <w:szCs w:val="18"/>
        </w:rPr>
        <w:t>(gamer);</w:t>
      </w:r>
    </w:p>
    <w:p w14:paraId="4E83797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);</w:t>
      </w:r>
    </w:p>
    <w:p w14:paraId="24D7A66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017343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53A7B9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FA5363C" w14:textId="77777777" w:rsidR="00017AD8" w:rsidRDefault="00017AD8" w:rsidP="00B4104B">
      <w:pPr>
        <w:spacing w:after="0"/>
      </w:pPr>
    </w:p>
    <w:p w14:paraId="001EA17E" w14:textId="77777777" w:rsidR="00017AD8" w:rsidRDefault="00017AD8" w:rsidP="00B4104B">
      <w:pPr>
        <w:spacing w:after="0"/>
      </w:pPr>
    </w:p>
    <w:p w14:paraId="32260C42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8B0FD44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8F11842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var </w:t>
      </w:r>
      <w:proofErr w:type="spellStart"/>
      <w:r>
        <w:rPr>
          <w:rFonts w:ascii="Consolas" w:hAnsi="Consolas"/>
          <w:color w:val="008000"/>
          <w:sz w:val="18"/>
          <w:szCs w:val="18"/>
        </w:rPr>
        <w:t>onlineGameCont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r>
        <w:rPr>
          <w:rFonts w:ascii="Consolas" w:hAnsi="Consolas"/>
          <w:color w:val="008000"/>
          <w:sz w:val="18"/>
          <w:szCs w:val="18"/>
        </w:rPr>
        <w:t>OnlineGameContext</w:t>
      </w:r>
      <w:proofErr w:type="spellEnd"/>
      <w:r>
        <w:rPr>
          <w:rFonts w:ascii="Consolas" w:hAnsi="Consolas"/>
          <w:color w:val="008000"/>
          <w:sz w:val="18"/>
          <w:szCs w:val="18"/>
        </w:rPr>
        <w:t>();</w:t>
      </w:r>
    </w:p>
    <w:p w14:paraId="143C6DE0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Gamer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onlineGameContext.Gamers.Sing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p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p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id);</w:t>
      </w:r>
    </w:p>
    <w:p w14:paraId="6D4FF24E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user request, </w:t>
      </w:r>
      <w:proofErr w:type="spellStart"/>
      <w:r>
        <w:rPr>
          <w:rFonts w:ascii="Consolas" w:hAnsi="Consolas"/>
          <w:color w:val="008000"/>
          <w:sz w:val="18"/>
          <w:szCs w:val="18"/>
        </w:rPr>
        <w:t>EntityFramewor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request the data from the database</w:t>
      </w:r>
    </w:p>
    <w:p w14:paraId="2F0F8290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</w:rPr>
        <w:t>sot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ts data into a temp place called </w:t>
      </w:r>
      <w:proofErr w:type="spellStart"/>
      <w:r>
        <w:rPr>
          <w:rFonts w:ascii="Consolas" w:hAnsi="Consolas"/>
          <w:color w:val="008000"/>
          <w:sz w:val="18"/>
          <w:szCs w:val="18"/>
        </w:rPr>
        <w:t>DBSet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1109B45" w14:textId="77777777" w:rsidR="00017AD8" w:rsidRDefault="00017AD8" w:rsidP="00B4104B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lastRenderedPageBreak/>
        <w:t>onlineGameContext.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a </w:t>
      </w:r>
      <w:proofErr w:type="spellStart"/>
      <w:r>
        <w:rPr>
          <w:rFonts w:ascii="Consolas" w:hAnsi="Consolas"/>
          <w:color w:val="008000"/>
          <w:sz w:val="18"/>
          <w:szCs w:val="18"/>
        </w:rPr>
        <w:t>DBSe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hich is kind of temp place to store the Gamer Table Data.</w:t>
      </w:r>
    </w:p>
    <w:p w14:paraId="75214815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use LINQ to map the Gamer Table Column id to Gamer Model property, id.</w:t>
      </w:r>
    </w:p>
    <w:p w14:paraId="18D7394E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can get the gamer entity from Gamer Table by its id.</w:t>
      </w:r>
    </w:p>
    <w:p w14:paraId="13BE251A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store gamer entity data into Gamer Model object.</w:t>
      </w:r>
    </w:p>
    <w:p w14:paraId="00A22007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each Gamer Model object is a temp place to store each Gamer Table entity from the database.</w:t>
      </w:r>
    </w:p>
    <w:p w14:paraId="66B36E41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we pass the Gamer Model object as the </w:t>
      </w:r>
      <w:proofErr w:type="spellStart"/>
      <w:r>
        <w:rPr>
          <w:rFonts w:ascii="Consolas" w:hAnsi="Consolas"/>
          <w:color w:val="008000"/>
          <w:sz w:val="18"/>
          <w:szCs w:val="18"/>
        </w:rPr>
        <w:t>ViewModel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0C9998EC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the </w:t>
      </w:r>
      <w:proofErr w:type="spellStart"/>
      <w:r>
        <w:rPr>
          <w:rFonts w:ascii="Consolas" w:hAnsi="Consolas"/>
          <w:color w:val="008000"/>
          <w:sz w:val="18"/>
          <w:szCs w:val="18"/>
        </w:rPr>
        <w:t>Details.cshtm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iew can use the values from Gamer Model object</w:t>
      </w:r>
    </w:p>
    <w:p w14:paraId="7B8C447C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is the temp place to store Gamer Table entity data.</w:t>
      </w:r>
    </w:p>
    <w:p w14:paraId="4F2C5670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72FCD73C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8D9FCC0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Ge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0DC23795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reate()</w:t>
      </w:r>
    </w:p>
    <w:p w14:paraId="6EDAFCD5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GET request will direct to Views/Gamer/</w:t>
      </w:r>
      <w:proofErr w:type="spellStart"/>
      <w:r>
        <w:rPr>
          <w:rFonts w:ascii="Consolas" w:hAnsi="Consolas"/>
          <w:color w:val="008000"/>
          <w:sz w:val="18"/>
          <w:szCs w:val="18"/>
        </w:rPr>
        <w:t>Create.cshtm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2226FF0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5E2D2E11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064D20E4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57F36EB8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Create</w:t>
      </w:r>
    </w:p>
    <w:p w14:paraId="30EB62E9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513E44DB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5CE478F2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4400D1A0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reate(</w:t>
      </w:r>
      <w:proofErr w:type="spellStart"/>
      <w:r>
        <w:rPr>
          <w:rFonts w:ascii="Consolas" w:hAnsi="Consolas"/>
          <w:color w:val="008000"/>
          <w:sz w:val="18"/>
          <w:szCs w:val="18"/>
        </w:rPr>
        <w:t>Form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form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6E76CEAC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trieve form data using </w:t>
      </w:r>
      <w:proofErr w:type="spellStart"/>
      <w:r>
        <w:rPr>
          <w:rFonts w:ascii="Consolas" w:hAnsi="Consolas"/>
          <w:color w:val="008000"/>
          <w:sz w:val="18"/>
          <w:szCs w:val="18"/>
        </w:rPr>
        <w:t>Form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EE39DBC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key is the name attribute of input or select tag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shtm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D271BDF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40652D67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048B97C5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7A4A21C0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reate2(string name, string gender, string city, </w:t>
      </w:r>
      <w:proofErr w:type="spellStart"/>
      <w:r>
        <w:rPr>
          <w:rFonts w:ascii="Consolas" w:hAnsi="Consolas"/>
          <w:color w:val="008000"/>
          <w:sz w:val="18"/>
          <w:szCs w:val="18"/>
        </w:rPr>
        <w:t>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int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08FDC401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trieve form data using name attribute of input tag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shtm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A551A95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1.</w:t>
      </w:r>
    </w:p>
    <w:p w14:paraId="7DE96CCA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ring name is from</w:t>
      </w:r>
    </w:p>
    <w:p w14:paraId="7EFF7717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input class="form-control text-box single-line" id="Name" name="Name" type="text" value=""&gt;</w:t>
      </w:r>
    </w:p>
    <w:p w14:paraId="2988BB59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</w:t>
      </w:r>
    </w:p>
    <w:p w14:paraId="7D8800E6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ring gender is from</w:t>
      </w:r>
    </w:p>
    <w:p w14:paraId="659760E7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select id="Gender" name="Gender"&gt;...&lt;/select&gt;</w:t>
      </w:r>
    </w:p>
    <w:p w14:paraId="7B6D66BD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3.2.3.</w:t>
      </w:r>
    </w:p>
    <w:p w14:paraId="2F0B6549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ring city is from</w:t>
      </w:r>
    </w:p>
    <w:p w14:paraId="6339687A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&lt;input class="form-control text-box single-line" id="City" name="City" type="text" value=""&gt;</w:t>
      </w:r>
    </w:p>
    <w:p w14:paraId="2C69EAAF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4.</w:t>
      </w:r>
    </w:p>
    <w:p w14:paraId="765D17A8" w14:textId="77777777" w:rsidR="00017AD8" w:rsidRDefault="00017AD8" w:rsidP="00B4104B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from</w:t>
      </w:r>
    </w:p>
    <w:p w14:paraId="6C61914C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input class="form-control text-box single-line" data-</w:t>
      </w:r>
      <w:proofErr w:type="spellStart"/>
      <w:r>
        <w:rPr>
          <w:rFonts w:ascii="Consolas" w:hAnsi="Consolas"/>
          <w:color w:val="008000"/>
          <w:sz w:val="18"/>
          <w:szCs w:val="18"/>
        </w:rPr>
        <w:t>val</w:t>
      </w:r>
      <w:proofErr w:type="spellEnd"/>
      <w:r>
        <w:rPr>
          <w:rFonts w:ascii="Consolas" w:hAnsi="Consolas"/>
          <w:color w:val="008000"/>
          <w:sz w:val="18"/>
          <w:szCs w:val="18"/>
        </w:rPr>
        <w:t>="true" data-</w:t>
      </w:r>
      <w:proofErr w:type="spellStart"/>
      <w:r>
        <w:rPr>
          <w:rFonts w:ascii="Consolas" w:hAnsi="Consolas"/>
          <w:color w:val="008000"/>
          <w:sz w:val="18"/>
          <w:szCs w:val="18"/>
        </w:rPr>
        <w:t>v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-date="The field 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a date." data-</w:t>
      </w:r>
      <w:proofErr w:type="spellStart"/>
      <w:r>
        <w:rPr>
          <w:rFonts w:ascii="Consolas" w:hAnsi="Consolas"/>
          <w:color w:val="008000"/>
          <w:sz w:val="18"/>
          <w:szCs w:val="18"/>
        </w:rPr>
        <w:t>v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-required="The 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eld is required." id="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>" name="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>" type="datetime" value=""&gt;</w:t>
      </w:r>
    </w:p>
    <w:p w14:paraId="761007D1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5.</w:t>
      </w:r>
    </w:p>
    <w:p w14:paraId="6008DCD4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t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from</w:t>
      </w:r>
    </w:p>
    <w:p w14:paraId="4F0C8D40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input class="form-control text-box single-line" data-</w:t>
      </w:r>
      <w:proofErr w:type="spellStart"/>
      <w:r>
        <w:rPr>
          <w:rFonts w:ascii="Consolas" w:hAnsi="Consolas"/>
          <w:color w:val="008000"/>
          <w:sz w:val="18"/>
          <w:szCs w:val="18"/>
        </w:rPr>
        <w:t>val</w:t>
      </w:r>
      <w:proofErr w:type="spellEnd"/>
      <w:r>
        <w:rPr>
          <w:rFonts w:ascii="Consolas" w:hAnsi="Consolas"/>
          <w:color w:val="008000"/>
          <w:sz w:val="18"/>
          <w:szCs w:val="18"/>
        </w:rPr>
        <w:t>="true" data-</w:t>
      </w:r>
      <w:proofErr w:type="spellStart"/>
      <w:r>
        <w:rPr>
          <w:rFonts w:ascii="Consolas" w:hAnsi="Consolas"/>
          <w:color w:val="008000"/>
          <w:sz w:val="18"/>
          <w:szCs w:val="18"/>
        </w:rPr>
        <w:t>v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-number="The field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a number." data-</w:t>
      </w:r>
      <w:proofErr w:type="spellStart"/>
      <w:r>
        <w:rPr>
          <w:rFonts w:ascii="Consolas" w:hAnsi="Consolas"/>
          <w:color w:val="008000"/>
          <w:sz w:val="18"/>
          <w:szCs w:val="18"/>
        </w:rPr>
        <w:t>v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-required="The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eld is required." id="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 name="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 type="number" value=""&gt;</w:t>
      </w:r>
    </w:p>
    <w:p w14:paraId="2F93C118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52637E53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3.</w:t>
      </w:r>
    </w:p>
    <w:p w14:paraId="4DF2105E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5A6AB44C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reate3(</w:t>
      </w:r>
      <w:proofErr w:type="spellStart"/>
      <w:r>
        <w:rPr>
          <w:rFonts w:ascii="Consolas" w:hAnsi="Consolas"/>
          <w:color w:val="008000"/>
          <w:sz w:val="18"/>
          <w:szCs w:val="18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gamer)</w:t>
      </w:r>
    </w:p>
    <w:p w14:paraId="4A93B2C2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view has a lot of input,</w:t>
      </w:r>
    </w:p>
    <w:p w14:paraId="1F3D8C94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the previous two ways is not a good idea.</w:t>
      </w:r>
    </w:p>
    <w:p w14:paraId="1746C3EA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lways better to retrieve form data using model binding.</w:t>
      </w:r>
    </w:p>
    <w:p w14:paraId="10D699B0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model o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shtm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</w:t>
      </w:r>
      <w:proofErr w:type="spellStart"/>
      <w:r>
        <w:rPr>
          <w:rFonts w:ascii="Consolas" w:hAnsi="Consolas"/>
          <w:color w:val="008000"/>
          <w:sz w:val="18"/>
          <w:szCs w:val="18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13D2B8D3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o we can pass the model object into 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ction.</w:t>
      </w:r>
    </w:p>
    <w:p w14:paraId="16093FDC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property value of model object will contain the value</w:t>
      </w:r>
    </w:p>
    <w:p w14:paraId="7BE3A027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from input or select tag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shtm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ased on name attribute.</w:t>
      </w:r>
    </w:p>
    <w:p w14:paraId="6683F213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6EEAB11F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</w:t>
      </w:r>
    </w:p>
    <w:p w14:paraId="3C99D385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74546676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Name</w:t>
      </w:r>
      <w:proofErr w:type="spellEnd"/>
      <w:r>
        <w:rPr>
          <w:rFonts w:ascii="Consolas" w:hAnsi="Consolas"/>
          <w:color w:val="008000"/>
          <w:sz w:val="18"/>
          <w:szCs w:val="18"/>
        </w:rPr>
        <w:t>("Create4")]</w:t>
      </w:r>
    </w:p>
    <w:p w14:paraId="64EBB234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reate_Post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4120601D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trieve form data using model binding by 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) or 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12140F9B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26A76355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gamer = new </w:t>
      </w:r>
      <w:proofErr w:type="spellStart"/>
      <w:r>
        <w:rPr>
          <w:rFonts w:ascii="Consolas" w:hAnsi="Consolas"/>
          <w:color w:val="008000"/>
          <w:sz w:val="18"/>
          <w:szCs w:val="18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</w:rPr>
        <w:t>();</w:t>
      </w:r>
    </w:p>
    <w:p w14:paraId="7E9A8C4A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</w:rPr>
        <w:t>&gt;(gamer);</w:t>
      </w:r>
    </w:p>
    <w:p w14:paraId="0A04FFFA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gamer);</w:t>
      </w:r>
    </w:p>
    <w:p w14:paraId="7CDCCE7E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gamer);</w:t>
      </w:r>
    </w:p>
    <w:p w14:paraId="3DEAAC36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</w:t>
      </w:r>
    </w:p>
    <w:p w14:paraId="6EDD77F2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1.</w:t>
      </w:r>
    </w:p>
    <w:p w14:paraId="414F6112" w14:textId="77777777" w:rsidR="00017AD8" w:rsidRDefault="00017AD8" w:rsidP="00B4104B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lastRenderedPageBreak/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) inspects all the </w:t>
      </w:r>
      <w:proofErr w:type="spellStart"/>
      <w:r>
        <w:rPr>
          <w:rFonts w:ascii="Consolas" w:hAnsi="Consolas"/>
          <w:color w:val="008000"/>
          <w:sz w:val="18"/>
          <w:szCs w:val="18"/>
        </w:rPr>
        <w:t>HttpReque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puts</w:t>
      </w:r>
    </w:p>
    <w:p w14:paraId="1D4BC795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uch as posted Form data,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7F346303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okies and Server variables and populate the gamer object.</w:t>
      </w:r>
    </w:p>
    <w:p w14:paraId="17C759A9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</w:t>
      </w:r>
    </w:p>
    <w:p w14:paraId="55C76DB4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2.</w:t>
      </w:r>
    </w:p>
    <w:p w14:paraId="5EC86CE7" w14:textId="77777777" w:rsidR="00017AD8" w:rsidRDefault="00017AD8" w:rsidP="00B4104B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) throws an exception if validation fails.</w:t>
      </w:r>
    </w:p>
    <w:p w14:paraId="4A06C3F1" w14:textId="77777777" w:rsidR="00017AD8" w:rsidRDefault="00017AD8" w:rsidP="00B4104B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) will never throw an exception and</w:t>
      </w:r>
    </w:p>
    <w:p w14:paraId="0097CF38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false if validation fails.</w:t>
      </w:r>
    </w:p>
    <w:p w14:paraId="5AF54293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</w:t>
      </w:r>
    </w:p>
    <w:p w14:paraId="0E07FA31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3.</w:t>
      </w:r>
    </w:p>
    <w:p w14:paraId="6315E13F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gamer, new[] { "Id", "Gender", "City", "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>", "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 });</w:t>
      </w:r>
    </w:p>
    <w:p w14:paraId="596F179C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gamer, new[] { "Id", "Gender", "City", "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>", "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 });</w:t>
      </w:r>
    </w:p>
    <w:p w14:paraId="15E9A0D4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second parameter of 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e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) is included properties.</w:t>
      </w:r>
    </w:p>
    <w:p w14:paraId="3ECBA0BC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it will only update the following properties into model.</w:t>
      </w:r>
    </w:p>
    <w:p w14:paraId="24E21D39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Id", "Gender", "City", "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>", "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1187CDC8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Name property is not included so it will not be updated.</w:t>
      </w:r>
    </w:p>
    <w:p w14:paraId="21EE1C5E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</w:t>
      </w:r>
    </w:p>
    <w:p w14:paraId="46C30A28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4.</w:t>
      </w:r>
    </w:p>
    <w:p w14:paraId="4369695D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gamer, null, null, new[] { "Name" });</w:t>
      </w:r>
    </w:p>
    <w:p w14:paraId="3DFBDD8A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gamer, null, null, new[] { "Name" });</w:t>
      </w:r>
    </w:p>
    <w:p w14:paraId="026EDF4A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pdate all properties except Name property</w:t>
      </w:r>
    </w:p>
    <w:p w14:paraId="7278B96D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</w:t>
      </w:r>
    </w:p>
    <w:p w14:paraId="1C6E7680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5.</w:t>
      </w:r>
    </w:p>
    <w:p w14:paraId="54C4C645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IGamer</w:t>
      </w:r>
      <w:proofErr w:type="spellEnd"/>
      <w:r>
        <w:rPr>
          <w:rFonts w:ascii="Consolas" w:hAnsi="Consolas"/>
          <w:color w:val="008000"/>
          <w:sz w:val="18"/>
          <w:szCs w:val="18"/>
        </w:rPr>
        <w:t>&gt;(gamer);</w:t>
      </w:r>
    </w:p>
    <w:p w14:paraId="1BF720A2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IGamer</w:t>
      </w:r>
      <w:proofErr w:type="spellEnd"/>
      <w:r>
        <w:rPr>
          <w:rFonts w:ascii="Consolas" w:hAnsi="Consolas"/>
          <w:color w:val="008000"/>
          <w:sz w:val="18"/>
          <w:szCs w:val="18"/>
        </w:rPr>
        <w:t>&gt;(gamer);</w:t>
      </w:r>
    </w:p>
    <w:p w14:paraId="72AB98FA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) function will update only the properties</w:t>
      </w:r>
    </w:p>
    <w:p w14:paraId="3C189C84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are present in the interface.</w:t>
      </w:r>
    </w:p>
    <w:p w14:paraId="17394ACC" w14:textId="77777777" w:rsidR="00017AD8" w:rsidRDefault="00017AD8" w:rsidP="00B4104B">
      <w:pPr>
        <w:spacing w:after="0"/>
      </w:pPr>
    </w:p>
    <w:p w14:paraId="0BF73B98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26B5F4A3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2D76D075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4227D7AB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Edit</w:t>
      </w:r>
    </w:p>
    <w:p w14:paraId="0D8999AF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72D98AE4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</w:t>
      </w:r>
    </w:p>
    <w:p w14:paraId="1EB22F23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34C7112E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dit(</w:t>
      </w:r>
      <w:proofErr w:type="spellStart"/>
      <w:r>
        <w:rPr>
          <w:rFonts w:ascii="Consolas" w:hAnsi="Consolas"/>
          <w:color w:val="008000"/>
          <w:sz w:val="18"/>
          <w:szCs w:val="18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gamer)</w:t>
      </w:r>
    </w:p>
    <w:p w14:paraId="53EAE5C8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Edit by Model binding will open the back door for unintended update.</w:t>
      </w:r>
    </w:p>
    <w:p w14:paraId="757DFBDA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7D33BDFF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2.</w:t>
      </w:r>
    </w:p>
    <w:p w14:paraId="450CDDBE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19A3907A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Name</w:t>
      </w:r>
      <w:proofErr w:type="spellEnd"/>
      <w:r>
        <w:rPr>
          <w:rFonts w:ascii="Consolas" w:hAnsi="Consolas"/>
          <w:color w:val="008000"/>
          <w:sz w:val="18"/>
          <w:szCs w:val="18"/>
        </w:rPr>
        <w:t>("Edit2")]</w:t>
      </w:r>
    </w:p>
    <w:p w14:paraId="32EA529E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Edit_Post</w:t>
      </w:r>
      <w:proofErr w:type="spellEnd"/>
      <w:r>
        <w:rPr>
          <w:rFonts w:ascii="Consolas" w:hAnsi="Consolas"/>
          <w:color w:val="008000"/>
          <w:sz w:val="18"/>
          <w:szCs w:val="18"/>
        </w:rPr>
        <w:t>(int id)</w:t>
      </w:r>
    </w:p>
    <w:p w14:paraId="62703703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lved the unintended update.</w:t>
      </w:r>
    </w:p>
    <w:p w14:paraId="05FB501A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dit by 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153C990A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50C7D2D3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3.</w:t>
      </w:r>
    </w:p>
    <w:p w14:paraId="1CEFB95A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33A67D39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dit3([Bind(Include = "Id, Gender, City, 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)]</w:t>
      </w:r>
      <w:proofErr w:type="spellStart"/>
      <w:r>
        <w:rPr>
          <w:rFonts w:ascii="Consolas" w:hAnsi="Consolas"/>
          <w:color w:val="008000"/>
          <w:sz w:val="18"/>
          <w:szCs w:val="18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gamer)</w:t>
      </w:r>
    </w:p>
    <w:p w14:paraId="151ED125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lved the unintended update.</w:t>
      </w:r>
    </w:p>
    <w:p w14:paraId="5A4A3F53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dit by Model binding with Bind include attribute</w:t>
      </w:r>
    </w:p>
    <w:p w14:paraId="6D6C268C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690FA911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4.</w:t>
      </w:r>
    </w:p>
    <w:p w14:paraId="18D5D3B6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5E279B1F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dit4([Bind(Exclude = "Name")]</w:t>
      </w:r>
      <w:proofErr w:type="spellStart"/>
      <w:r>
        <w:rPr>
          <w:rFonts w:ascii="Consolas" w:hAnsi="Consolas"/>
          <w:color w:val="008000"/>
          <w:sz w:val="18"/>
          <w:szCs w:val="18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gamer)</w:t>
      </w:r>
    </w:p>
    <w:p w14:paraId="3076E255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lved the unintended update.</w:t>
      </w:r>
    </w:p>
    <w:p w14:paraId="5BD5AA33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dit by Model binding with Bind exclude attribute</w:t>
      </w:r>
    </w:p>
    <w:p w14:paraId="2EEF3FC5" w14:textId="77777777" w:rsidR="00017AD8" w:rsidRDefault="00017AD8" w:rsidP="00B4104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B6E28DB" w14:textId="77777777" w:rsidR="00017AD8" w:rsidRDefault="00017AD8" w:rsidP="00B4104B">
      <w:pPr>
        <w:spacing w:after="0"/>
      </w:pPr>
    </w:p>
    <w:p w14:paraId="3C222D8E" w14:textId="77777777" w:rsidR="00017AD8" w:rsidRDefault="00017AD8" w:rsidP="00B4104B">
      <w:pPr>
        <w:spacing w:after="0"/>
      </w:pPr>
    </w:p>
    <w:p w14:paraId="063A6BD1" w14:textId="77777777" w:rsidR="00017AD8" w:rsidRDefault="00017AD8" w:rsidP="00B4104B">
      <w:pPr>
        <w:spacing w:after="0"/>
      </w:pPr>
    </w:p>
    <w:p w14:paraId="0A46F27E" w14:textId="77777777" w:rsidR="00017AD8" w:rsidRDefault="00017AD8" w:rsidP="00B4104B">
      <w:pPr>
        <w:spacing w:after="0"/>
      </w:pPr>
    </w:p>
    <w:p w14:paraId="5ED17CC6" w14:textId="77777777" w:rsidR="00017AD8" w:rsidRDefault="00017AD8" w:rsidP="00B4104B">
      <w:pPr>
        <w:spacing w:after="0"/>
      </w:pPr>
    </w:p>
    <w:p w14:paraId="25ACB031" w14:textId="77777777" w:rsidR="00017AD8" w:rsidRDefault="00017AD8" w:rsidP="00B4104B">
      <w:pPr>
        <w:spacing w:after="0"/>
      </w:pPr>
      <w:r>
        <w:rPr>
          <w:sz w:val="36"/>
          <w:szCs w:val="36"/>
        </w:rPr>
        <w:t>3.2. </w:t>
      </w:r>
      <w:proofErr w:type="spellStart"/>
      <w:r>
        <w:rPr>
          <w:sz w:val="36"/>
          <w:szCs w:val="36"/>
        </w:rPr>
        <w:t>OnlineGame.Web</w:t>
      </w:r>
      <w:proofErr w:type="spellEnd"/>
      <w:r>
        <w:rPr>
          <w:sz w:val="36"/>
          <w:szCs w:val="36"/>
        </w:rPr>
        <w:t>/Views/Gamer/</w:t>
      </w:r>
      <w:proofErr w:type="spellStart"/>
      <w:r>
        <w:rPr>
          <w:sz w:val="36"/>
          <w:szCs w:val="36"/>
        </w:rPr>
        <w:t>Edit.cshtml</w:t>
      </w:r>
      <w:proofErr w:type="spellEnd"/>
    </w:p>
    <w:p w14:paraId="6CF00FBB" w14:textId="77777777" w:rsidR="00017AD8" w:rsidRDefault="00017AD8" w:rsidP="00B4104B">
      <w:pPr>
        <w:spacing w:after="0"/>
      </w:pPr>
    </w:p>
    <w:p w14:paraId="50986128" w14:textId="77777777" w:rsidR="00017AD8" w:rsidRDefault="00017AD8" w:rsidP="00B4104B">
      <w:pPr>
        <w:spacing w:after="0"/>
      </w:pPr>
    </w:p>
    <w:p w14:paraId="00D42EDA" w14:textId="10A6C7B1" w:rsidR="00017AD8" w:rsidRDefault="00017AD8" w:rsidP="00B4104B">
      <w:pPr>
        <w:spacing w:after="0"/>
      </w:pPr>
      <w:r>
        <w:rPr>
          <w:noProof/>
        </w:rPr>
        <w:lastRenderedPageBreak/>
        <w:drawing>
          <wp:inline distT="0" distB="0" distL="0" distR="0" wp14:anchorId="5489158C" wp14:editId="4DF37A47">
            <wp:extent cx="4610100" cy="2933700"/>
            <wp:effectExtent l="0" t="0" r="0" b="0"/>
            <wp:docPr id="29" name="Picture 2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60336" w14:textId="77777777" w:rsidR="00017AD8" w:rsidRDefault="00017AD8" w:rsidP="00B4104B">
      <w:pPr>
        <w:spacing w:after="0"/>
      </w:pPr>
    </w:p>
    <w:p w14:paraId="52861A4A" w14:textId="77777777" w:rsidR="00017AD8" w:rsidRDefault="00017AD8" w:rsidP="00B4104B">
      <w:pPr>
        <w:spacing w:after="0"/>
      </w:pPr>
    </w:p>
    <w:p w14:paraId="7DAB6ED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</w:p>
    <w:p w14:paraId="34C8CFE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16DDA76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 Layou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;</w:t>
      </w:r>
    </w:p>
    <w:p w14:paraId="506C721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6B60A082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-1.10.2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4FA8D1D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.validate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B049555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.validate.unobtrusive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9E1CB34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row"&gt;</w:t>
      </w:r>
    </w:p>
    <w:p w14:paraId="363D3DE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Update Gamer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67C2FE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using (</w:t>
      </w:r>
      <w:proofErr w:type="spellStart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Html.BeginForm</w:t>
      </w:r>
      <w:proofErr w:type="spellEnd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("Edit", "Gamer"))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454706E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using (</w:t>
      </w:r>
      <w:proofErr w:type="spellStart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Html.BeginForm</w:t>
      </w:r>
      <w:proofErr w:type="spellEnd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("Edit2", "Gamer"))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50E10FD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using (</w:t>
      </w:r>
      <w:proofErr w:type="spellStart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Html.BeginForm</w:t>
      </w:r>
      <w:proofErr w:type="spellEnd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("Edit3", "Gamer"))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652A1E0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using (</w:t>
      </w:r>
      <w:proofErr w:type="spellStart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Html.BeginForm</w:t>
      </w:r>
      <w:proofErr w:type="spellEnd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("Edit4", "Gamer"))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1BCEA16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s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Html.BeginForm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Edit5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"</w:t>
      </w:r>
      <w:r>
        <w:rPr>
          <w:rFonts w:ascii="Consolas" w:hAnsi="Consolas"/>
          <w:sz w:val="18"/>
          <w:szCs w:val="18"/>
          <w:shd w:val="clear" w:color="auto" w:fill="FFFAA5"/>
        </w:rPr>
        <w:t>))</w:t>
      </w:r>
    </w:p>
    <w:p w14:paraId="6111A78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D53F29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horizontal"&gt;</w:t>
      </w:r>
    </w:p>
    <w:p w14:paraId="188DF52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Summary(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901B30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</w:p>
    <w:p w14:paraId="713EDF2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HiddenFor(model =&gt; </w:t>
      </w:r>
      <w:proofErr w:type="spellStart"/>
      <w:r>
        <w:rPr>
          <w:rFonts w:ascii="Consolas" w:hAnsi="Consolas"/>
          <w:sz w:val="18"/>
          <w:szCs w:val="18"/>
        </w:rPr>
        <w:t>model.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40498F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0F6C1611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LabelFor(model =&gt; </w:t>
      </w:r>
      <w:proofErr w:type="spellStart"/>
      <w:r>
        <w:rPr>
          <w:rFonts w:ascii="Consolas" w:hAnsi="Consolas"/>
          <w:sz w:val="18"/>
          <w:szCs w:val="18"/>
        </w:rPr>
        <w:t>model.Nam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40974CB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0766C75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 xml:space="preserve">@Html.EditorFor(model =&gt; </w:t>
      </w:r>
      <w:proofErr w:type="spellStart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model.Name</w:t>
      </w:r>
      <w:proofErr w:type="spellEnd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, new {</w:t>
      </w:r>
      <w:proofErr w:type="spellStart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htmlAttributes</w:t>
      </w:r>
      <w:proofErr w:type="spellEnd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 xml:space="preserve"> = new {@class = "form-control"}})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0CFA640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@Html.HiddenFor(model =&gt;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model.Nam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{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htmlAttributes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form-control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 })</w:t>
      </w:r>
    </w:p>
    <w:p w14:paraId="7CDBE09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@Html.DisplayFor(model =&gt;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model.Nam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{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htmlAttributes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form-control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 })</w:t>
      </w:r>
    </w:p>
    <w:p w14:paraId="1A44EE3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@Html.ValidationMessageFor(model =&gt;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model.Nam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text-danger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)</w:t>
      </w:r>
    </w:p>
    <w:p w14:paraId="617334C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BBD9C9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42D8AA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722CDFD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LabelFor(model =&gt; </w:t>
      </w:r>
      <w:proofErr w:type="spellStart"/>
      <w:r>
        <w:rPr>
          <w:rFonts w:ascii="Consolas" w:hAnsi="Consolas"/>
          <w:sz w:val="18"/>
          <w:szCs w:val="18"/>
        </w:rPr>
        <w:t>model.Gender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3E9322C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2DA9FBA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 xml:space="preserve">@Html.EditorFor(model =&gt; </w:t>
      </w:r>
      <w:proofErr w:type="spellStart"/>
      <w:r>
        <w:rPr>
          <w:rFonts w:ascii="Consolas" w:hAnsi="Consolas"/>
          <w:color w:val="006400"/>
          <w:sz w:val="18"/>
          <w:szCs w:val="18"/>
        </w:rPr>
        <w:t>model.Gender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, new { </w:t>
      </w:r>
      <w:proofErr w:type="spellStart"/>
      <w:r>
        <w:rPr>
          <w:rFonts w:ascii="Consolas" w:hAnsi="Consolas"/>
          <w:color w:val="006400"/>
          <w:sz w:val="18"/>
          <w:szCs w:val="18"/>
        </w:rPr>
        <w:t>htmlAttributes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= new { @class = "form-control" } }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6D27AA2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DropDownList("Gender",new List&lt;</w:t>
      </w:r>
      <w:proofErr w:type="spellStart"/>
      <w:r>
        <w:rPr>
          <w:rFonts w:ascii="Consolas" w:hAnsi="Consolas"/>
          <w:color w:val="006400"/>
          <w:sz w:val="18"/>
          <w:szCs w:val="18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</w:rPr>
        <w:t>&gt;</w:t>
      </w:r>
    </w:p>
    <w:p w14:paraId="25B68EE1" w14:textId="77777777" w:rsidR="00017AD8" w:rsidRDefault="00017AD8" w:rsidP="00B4104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                 {</w:t>
      </w:r>
    </w:p>
    <w:p w14:paraId="67940DF3" w14:textId="77777777" w:rsidR="00017AD8" w:rsidRDefault="00017AD8" w:rsidP="00B4104B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                            new </w:t>
      </w:r>
      <w:proofErr w:type="spellStart"/>
      <w:r>
        <w:rPr>
          <w:rFonts w:ascii="Consolas" w:hAnsi="Consolas"/>
          <w:color w:val="006400"/>
          <w:sz w:val="18"/>
          <w:szCs w:val="18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</w:rPr>
        <w:t>{Text = "Male", Value = "Male"},</w:t>
      </w:r>
    </w:p>
    <w:p w14:paraId="35E816AB" w14:textId="77777777" w:rsidR="00017AD8" w:rsidRDefault="00017AD8" w:rsidP="00B4104B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                            new </w:t>
      </w:r>
      <w:proofErr w:type="spellStart"/>
      <w:r>
        <w:rPr>
          <w:rFonts w:ascii="Consolas" w:hAnsi="Consolas"/>
          <w:color w:val="006400"/>
          <w:sz w:val="18"/>
          <w:szCs w:val="18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</w:rPr>
        <w:t>{Text = "Female", Value = "Female"}</w:t>
      </w:r>
    </w:p>
    <w:p w14:paraId="23BA6D79" w14:textId="77777777" w:rsidR="00017AD8" w:rsidRDefault="00017AD8" w:rsidP="00B4104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                 }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42067C2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ropDownList(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SelectListItem</w:t>
      </w:r>
      <w:r>
        <w:rPr>
          <w:rFonts w:ascii="Consolas" w:hAnsi="Consolas"/>
          <w:sz w:val="18"/>
          <w:szCs w:val="18"/>
        </w:rPr>
        <w:t>&gt;</w:t>
      </w:r>
    </w:p>
    <w:p w14:paraId="0DD5725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{</w:t>
      </w:r>
    </w:p>
    <w:p w14:paraId="508FE70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electListItem</w:t>
      </w:r>
      <w:proofErr w:type="spellEnd"/>
      <w:r>
        <w:rPr>
          <w:rFonts w:ascii="Consolas" w:hAnsi="Consolas"/>
          <w:sz w:val="18"/>
          <w:szCs w:val="18"/>
        </w:rPr>
        <w:t>{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 Valu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},</w:t>
      </w:r>
    </w:p>
    <w:p w14:paraId="3B9E70E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electListItem</w:t>
      </w:r>
      <w:proofErr w:type="spellEnd"/>
      <w:r>
        <w:rPr>
          <w:rFonts w:ascii="Consolas" w:hAnsi="Consolas"/>
          <w:sz w:val="18"/>
          <w:szCs w:val="18"/>
        </w:rPr>
        <w:t>{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, Valu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}</w:t>
      </w:r>
    </w:p>
    <w:p w14:paraId="485D14D8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elect Gender"</w:t>
      </w:r>
      <w:r>
        <w:rPr>
          <w:rFonts w:ascii="Consolas" w:hAnsi="Consolas"/>
          <w:sz w:val="18"/>
          <w:szCs w:val="18"/>
        </w:rPr>
        <w:t>)</w:t>
      </w:r>
    </w:p>
    <w:p w14:paraId="35F589A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ValidationMessageFor(model =&gt; </w:t>
      </w:r>
      <w:proofErr w:type="spellStart"/>
      <w:r>
        <w:rPr>
          <w:rFonts w:ascii="Consolas" w:hAnsi="Consolas"/>
          <w:sz w:val="18"/>
          <w:szCs w:val="18"/>
        </w:rPr>
        <w:t>model.Gender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7AE5D5A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7401A7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143253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27F853E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LabelFor(model =&gt; </w:t>
      </w:r>
      <w:proofErr w:type="spellStart"/>
      <w:r>
        <w:rPr>
          <w:rFonts w:ascii="Consolas" w:hAnsi="Consolas"/>
          <w:sz w:val="18"/>
          <w:szCs w:val="18"/>
        </w:rPr>
        <w:t>model.City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CB6937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0344F77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EditorFor(model =&gt; </w:t>
      </w:r>
      <w:proofErr w:type="spellStart"/>
      <w:r>
        <w:rPr>
          <w:rFonts w:ascii="Consolas" w:hAnsi="Consolas"/>
          <w:sz w:val="18"/>
          <w:szCs w:val="18"/>
        </w:rPr>
        <w:t>model.City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</w:t>
      </w:r>
      <w:proofErr w:type="spellStart"/>
      <w:r>
        <w:rPr>
          <w:rFonts w:ascii="Consolas" w:hAnsi="Consolas"/>
          <w:sz w:val="18"/>
          <w:szCs w:val="18"/>
        </w:rPr>
        <w:t>htmlAttribute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07D5FD4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ValidationMessageFor(model =&gt; </w:t>
      </w:r>
      <w:proofErr w:type="spellStart"/>
      <w:r>
        <w:rPr>
          <w:rFonts w:ascii="Consolas" w:hAnsi="Consolas"/>
          <w:sz w:val="18"/>
          <w:szCs w:val="18"/>
        </w:rPr>
        <w:t>model.City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376241F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F8A9CC2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3AC93D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5EAFB4D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LabelFor(model =&gt; </w:t>
      </w:r>
      <w:proofErr w:type="spellStart"/>
      <w:r>
        <w:rPr>
          <w:rFonts w:ascii="Consolas" w:hAnsi="Consolas"/>
          <w:sz w:val="18"/>
          <w:szCs w:val="18"/>
        </w:rPr>
        <w:t>model.DateOfBirth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5BA2009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206BB10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EditorFor(model =&gt; </w:t>
      </w:r>
      <w:proofErr w:type="spellStart"/>
      <w:r>
        <w:rPr>
          <w:rFonts w:ascii="Consolas" w:hAnsi="Consolas"/>
          <w:sz w:val="18"/>
          <w:szCs w:val="18"/>
        </w:rPr>
        <w:t>model.DateOfBirth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</w:t>
      </w:r>
      <w:proofErr w:type="spellStart"/>
      <w:r>
        <w:rPr>
          <w:rFonts w:ascii="Consolas" w:hAnsi="Consolas"/>
          <w:sz w:val="18"/>
          <w:szCs w:val="18"/>
        </w:rPr>
        <w:t>htmlAttribute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5E72C5A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ValidationMessageFor(model =&gt; </w:t>
      </w:r>
      <w:proofErr w:type="spellStart"/>
      <w:r>
        <w:rPr>
          <w:rFonts w:ascii="Consolas" w:hAnsi="Consolas"/>
          <w:sz w:val="18"/>
          <w:szCs w:val="18"/>
        </w:rPr>
        <w:t>model.DateOfBirth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416C59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8A7AEE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3ED23B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7B80EB5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LabelFor(model =&gt; </w:t>
      </w:r>
      <w:proofErr w:type="spellStart"/>
      <w:r>
        <w:rPr>
          <w:rFonts w:ascii="Consolas" w:hAnsi="Consolas"/>
          <w:sz w:val="18"/>
          <w:szCs w:val="18"/>
        </w:rPr>
        <w:t>model.TeamId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BD24998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6D5E1AF7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EditorFor(model =&gt; </w:t>
      </w:r>
      <w:proofErr w:type="spellStart"/>
      <w:r>
        <w:rPr>
          <w:rFonts w:ascii="Consolas" w:hAnsi="Consolas"/>
          <w:sz w:val="18"/>
          <w:szCs w:val="18"/>
        </w:rPr>
        <w:t>model.TeamId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</w:t>
      </w:r>
      <w:proofErr w:type="spellStart"/>
      <w:r>
        <w:rPr>
          <w:rFonts w:ascii="Consolas" w:hAnsi="Consolas"/>
          <w:sz w:val="18"/>
          <w:szCs w:val="18"/>
        </w:rPr>
        <w:t>htmlAttribute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4E3D724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ValidationMessageFor(model =&gt; </w:t>
      </w:r>
      <w:proofErr w:type="spellStart"/>
      <w:r>
        <w:rPr>
          <w:rFonts w:ascii="Consolas" w:hAnsi="Consolas"/>
          <w:sz w:val="18"/>
          <w:szCs w:val="18"/>
        </w:rPr>
        <w:t>model.TeamId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65549FC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10413A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471BB1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1A242725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offset-2 col-md-10"&gt;</w:t>
      </w:r>
    </w:p>
    <w:p w14:paraId="77FE8796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Sav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btn</w:t>
      </w:r>
      <w:proofErr w:type="spellEnd"/>
      <w:r>
        <w:rPr>
          <w:rFonts w:ascii="Consolas" w:hAnsi="Consolas"/>
          <w:color w:val="0000FF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FF"/>
          <w:sz w:val="18"/>
          <w:szCs w:val="18"/>
        </w:rPr>
        <w:t>btn</w:t>
      </w:r>
      <w:proofErr w:type="spellEnd"/>
      <w:r>
        <w:rPr>
          <w:rFonts w:ascii="Consolas" w:hAnsi="Consolas"/>
          <w:color w:val="0000FF"/>
          <w:sz w:val="18"/>
          <w:szCs w:val="18"/>
        </w:rPr>
        <w:t>-default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AA47AD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309023E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BA7B54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BE32E54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57520CF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9788C4D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Back to 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)</w:t>
      </w:r>
    </w:p>
    <w:p w14:paraId="00AB3D6B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45FE45F" w14:textId="77777777" w:rsidR="00017AD8" w:rsidRDefault="00017AD8" w:rsidP="00B4104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DC8FAB0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1245FFA4" w14:textId="77777777" w:rsidR="00017AD8" w:rsidRDefault="00017AD8" w:rsidP="00B4104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</w:t>
      </w:r>
    </w:p>
    <w:p w14:paraId="226CF7EB" w14:textId="77777777" w:rsidR="00017AD8" w:rsidRDefault="00017AD8" w:rsidP="00B4104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1.</w:t>
      </w:r>
    </w:p>
    <w:p w14:paraId="496FB4D5" w14:textId="77777777" w:rsidR="00017AD8" w:rsidRDefault="00017AD8" w:rsidP="00B4104B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@Html.HiddenFor(model =&gt; </w:t>
      </w:r>
      <w:proofErr w:type="spellStart"/>
      <w:r>
        <w:rPr>
          <w:rFonts w:ascii="Consolas" w:hAnsi="Consolas"/>
          <w:color w:val="006400"/>
          <w:sz w:val="18"/>
          <w:szCs w:val="18"/>
        </w:rPr>
        <w:t>model.Name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, new { </w:t>
      </w:r>
      <w:proofErr w:type="spellStart"/>
      <w:r>
        <w:rPr>
          <w:rFonts w:ascii="Consolas" w:hAnsi="Consolas"/>
          <w:color w:val="006400"/>
          <w:sz w:val="18"/>
          <w:szCs w:val="18"/>
        </w:rPr>
        <w:t>htmlAttributes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= new { @class = "form-control" } })</w:t>
      </w:r>
    </w:p>
    <w:p w14:paraId="5D792DA3" w14:textId="77777777" w:rsidR="00017AD8" w:rsidRDefault="00017AD8" w:rsidP="00B4104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0CD8B364" w14:textId="77777777" w:rsidR="00017AD8" w:rsidRDefault="00017AD8" w:rsidP="00B4104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data-</w:t>
      </w:r>
      <w:proofErr w:type="spellStart"/>
      <w:r>
        <w:rPr>
          <w:rFonts w:ascii="Consolas" w:hAnsi="Consolas"/>
          <w:color w:val="006400"/>
          <w:sz w:val="18"/>
          <w:szCs w:val="18"/>
        </w:rPr>
        <w:t>val</w:t>
      </w:r>
      <w:proofErr w:type="spellEnd"/>
      <w:r>
        <w:rPr>
          <w:rFonts w:ascii="Consolas" w:hAnsi="Consolas"/>
          <w:color w:val="006400"/>
          <w:sz w:val="18"/>
          <w:szCs w:val="18"/>
        </w:rPr>
        <w:t>="true" data-</w:t>
      </w:r>
      <w:proofErr w:type="spellStart"/>
      <w:r>
        <w:rPr>
          <w:rFonts w:ascii="Consolas" w:hAnsi="Consolas"/>
          <w:color w:val="006400"/>
          <w:sz w:val="18"/>
          <w:szCs w:val="18"/>
        </w:rPr>
        <w:t>val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-required="The Name field is required." </w:t>
      </w:r>
      <w:proofErr w:type="spellStart"/>
      <w:r>
        <w:rPr>
          <w:rFonts w:ascii="Consolas" w:hAnsi="Consolas"/>
          <w:color w:val="006400"/>
          <w:sz w:val="18"/>
          <w:szCs w:val="18"/>
        </w:rPr>
        <w:t>htmlattributes</w:t>
      </w:r>
      <w:proofErr w:type="spellEnd"/>
      <w:r>
        <w:rPr>
          <w:rFonts w:ascii="Consolas" w:hAnsi="Consolas"/>
          <w:color w:val="006400"/>
          <w:sz w:val="18"/>
          <w:szCs w:val="18"/>
        </w:rPr>
        <w:t>="{ class = form-control }" id="Name" name="Name" type="hidden" value="Name01 ABB"&gt; </w:t>
      </w:r>
    </w:p>
    <w:p w14:paraId="7066A964" w14:textId="77777777" w:rsidR="00017AD8" w:rsidRDefault="00017AD8" w:rsidP="00B4104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</w:t>
      </w:r>
    </w:p>
    <w:p w14:paraId="2D7D45A9" w14:textId="77777777" w:rsidR="00017AD8" w:rsidRDefault="00017AD8" w:rsidP="00B4104B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@Html.DisplayFor(model =&gt; </w:t>
      </w:r>
      <w:proofErr w:type="spellStart"/>
      <w:r>
        <w:rPr>
          <w:rFonts w:ascii="Consolas" w:hAnsi="Consolas"/>
          <w:color w:val="006400"/>
          <w:sz w:val="18"/>
          <w:szCs w:val="18"/>
        </w:rPr>
        <w:t>model.Name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, new { </w:t>
      </w:r>
      <w:proofErr w:type="spellStart"/>
      <w:r>
        <w:rPr>
          <w:rFonts w:ascii="Consolas" w:hAnsi="Consolas"/>
          <w:color w:val="006400"/>
          <w:sz w:val="18"/>
          <w:szCs w:val="18"/>
        </w:rPr>
        <w:t>htmlAttributes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= new { @class = "form-control" } })</w:t>
      </w:r>
    </w:p>
    <w:p w14:paraId="39E62043" w14:textId="77777777" w:rsidR="00017AD8" w:rsidRDefault="00017AD8" w:rsidP="00B4104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4C708933" w14:textId="77777777" w:rsidR="00017AD8" w:rsidRDefault="00017AD8" w:rsidP="00B4104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Name01 ABB </w:t>
      </w:r>
    </w:p>
    <w:p w14:paraId="144C41B9" w14:textId="77777777" w:rsidR="00017AD8" w:rsidRDefault="00017AD8" w:rsidP="00B4104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3.</w:t>
      </w:r>
    </w:p>
    <w:p w14:paraId="4C8201AA" w14:textId="77777777" w:rsidR="00017AD8" w:rsidRDefault="00017AD8" w:rsidP="00B4104B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@Html.EditorFor(model =&gt; </w:t>
      </w:r>
      <w:proofErr w:type="spellStart"/>
      <w:r>
        <w:rPr>
          <w:rFonts w:ascii="Consolas" w:hAnsi="Consolas"/>
          <w:color w:val="006400"/>
          <w:sz w:val="18"/>
          <w:szCs w:val="18"/>
        </w:rPr>
        <w:t>model.Name</w:t>
      </w:r>
      <w:proofErr w:type="spellEnd"/>
      <w:r>
        <w:rPr>
          <w:rFonts w:ascii="Consolas" w:hAnsi="Consolas"/>
          <w:color w:val="006400"/>
          <w:sz w:val="18"/>
          <w:szCs w:val="18"/>
        </w:rPr>
        <w:t>, new {</w:t>
      </w:r>
      <w:proofErr w:type="spellStart"/>
      <w:r>
        <w:rPr>
          <w:rFonts w:ascii="Consolas" w:hAnsi="Consolas"/>
          <w:color w:val="006400"/>
          <w:sz w:val="18"/>
          <w:szCs w:val="18"/>
        </w:rPr>
        <w:t>htmlAttributes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= new {@class = "form-control"}})</w:t>
      </w:r>
    </w:p>
    <w:p w14:paraId="3286BE16" w14:textId="77777777" w:rsidR="00017AD8" w:rsidRDefault="00017AD8" w:rsidP="00B4104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763717F9" w14:textId="77777777" w:rsidR="00017AD8" w:rsidRDefault="00017AD8" w:rsidP="00B4104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class="form-control text-box single-line valid" id="Name" name="Name" type="text" value="Name01 ABB"&gt;</w:t>
      </w:r>
    </w:p>
    <w:p w14:paraId="3A9F9E53" w14:textId="77777777" w:rsidR="00017AD8" w:rsidRDefault="00017AD8" w:rsidP="00B4104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sectPr w:rsidR="00017AD8" w:rsidSect="00B4104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8E6E6" w14:textId="77777777" w:rsidR="007C2647" w:rsidRDefault="007C2647" w:rsidP="000435DB">
      <w:pPr>
        <w:spacing w:after="0" w:line="240" w:lineRule="auto"/>
      </w:pPr>
      <w:r>
        <w:separator/>
      </w:r>
    </w:p>
  </w:endnote>
  <w:endnote w:type="continuationSeparator" w:id="0">
    <w:p w14:paraId="75A75CFA" w14:textId="77777777" w:rsidR="007C2647" w:rsidRDefault="007C2647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646A2" w14:textId="77777777" w:rsidR="007C2647" w:rsidRDefault="007C2647" w:rsidP="000435DB">
      <w:pPr>
        <w:spacing w:after="0" w:line="240" w:lineRule="auto"/>
      </w:pPr>
      <w:r>
        <w:separator/>
      </w:r>
    </w:p>
  </w:footnote>
  <w:footnote w:type="continuationSeparator" w:id="0">
    <w:p w14:paraId="626C5AB8" w14:textId="77777777" w:rsidR="007C2647" w:rsidRDefault="007C2647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QxsDA1MjOyMDdV0lEKTi0uzszPAykwrAUAp6DGjiwAAAA="/>
  </w:docVars>
  <w:rsids>
    <w:rsidRoot w:val="00BF1C8A"/>
    <w:rsid w:val="00017AD8"/>
    <w:rsid w:val="00031B88"/>
    <w:rsid w:val="000435DB"/>
    <w:rsid w:val="00147C60"/>
    <w:rsid w:val="00173998"/>
    <w:rsid w:val="002214D7"/>
    <w:rsid w:val="002F778D"/>
    <w:rsid w:val="00326350"/>
    <w:rsid w:val="003961E3"/>
    <w:rsid w:val="00396454"/>
    <w:rsid w:val="00442279"/>
    <w:rsid w:val="004A6FC0"/>
    <w:rsid w:val="005500E8"/>
    <w:rsid w:val="00565C18"/>
    <w:rsid w:val="00583190"/>
    <w:rsid w:val="00650942"/>
    <w:rsid w:val="0068016E"/>
    <w:rsid w:val="006E3A32"/>
    <w:rsid w:val="006E47A2"/>
    <w:rsid w:val="007C2647"/>
    <w:rsid w:val="008308F0"/>
    <w:rsid w:val="00895584"/>
    <w:rsid w:val="008B3669"/>
    <w:rsid w:val="00943493"/>
    <w:rsid w:val="0095375D"/>
    <w:rsid w:val="00972FF3"/>
    <w:rsid w:val="00A062DC"/>
    <w:rsid w:val="00A51CFB"/>
    <w:rsid w:val="00A854E9"/>
    <w:rsid w:val="00B16A34"/>
    <w:rsid w:val="00B4104B"/>
    <w:rsid w:val="00BC579A"/>
    <w:rsid w:val="00BF1C8A"/>
    <w:rsid w:val="00C12C30"/>
    <w:rsid w:val="00D51059"/>
    <w:rsid w:val="00DD61BB"/>
    <w:rsid w:val="00E11A14"/>
    <w:rsid w:val="00EF05CB"/>
    <w:rsid w:val="00F5623E"/>
    <w:rsid w:val="00F8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05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1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2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16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2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0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9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6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1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2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4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8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2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8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5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5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7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2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8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2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0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8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0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2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4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9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4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5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1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7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8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9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0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0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1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8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7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0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7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4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1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04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4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0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9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4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5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85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2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8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32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8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3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4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0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44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9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6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9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9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0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4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1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8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26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3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2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7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0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5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2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9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8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2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6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2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9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7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80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0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7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3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0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6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2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1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05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43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3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8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0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2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7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0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1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3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1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0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6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1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1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47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7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8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1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4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8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5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3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54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5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8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87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9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9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7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2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4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5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2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1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7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8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0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4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22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8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0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8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7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9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8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17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4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7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4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3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8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5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8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2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1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8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4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0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9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3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0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2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5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2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2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8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1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5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1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6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0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4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8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5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4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75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7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6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64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7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0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5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7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7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2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1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5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4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4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2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1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39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4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2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1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0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8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8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4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1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5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2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0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4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8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6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4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9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44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5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1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0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0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1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04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1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1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87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1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85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4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7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4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7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2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8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1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62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3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2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4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82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9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9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6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6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9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3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4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1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3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1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07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1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2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0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8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62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5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9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8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0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0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7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2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1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2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1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0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6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0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2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5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4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3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7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24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7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8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56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5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1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9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4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4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0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4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6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5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4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7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4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6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2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7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0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7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1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1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83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9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8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0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4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25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87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63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6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4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7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0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7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7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5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4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7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5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8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6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73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7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9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7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1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6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9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1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74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0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yperlink" Target="http://localhost/OnlineGame.Web/Gamer/Details" TargetMode="External"/><Relationship Id="rId26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yperlink" Target="http://localhost/OnlineGame.Web/Gamer/Details/2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yperlink" Target="http://cmd.commandtype/" TargetMode="External"/><Relationship Id="rId25" Type="http://schemas.openxmlformats.org/officeDocument/2006/relationships/hyperlink" Target="http://ado.net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system.componentmodel.dataannotations/" TargetMode="External"/><Relationship Id="rId20" Type="http://schemas.openxmlformats.org/officeDocument/2006/relationships/hyperlink" Target="http://localhost/OnlineGame.Web/Gamer/Details/1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yperlink" Target="http://ado.net/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hyperlink" Target="http://localhost/OnlineGame.Web/Gamer/Details/4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://localhost/OnlineGame.Web/Gamer/Details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://localhost/OnlineGame.Web/Gamer/Details/3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4</Pages>
  <Words>4937</Words>
  <Characters>28141</Characters>
  <Application>Microsoft Office Word</Application>
  <DocSecurity>0</DocSecurity>
  <Lines>234</Lines>
  <Paragraphs>66</Paragraphs>
  <ScaleCrop>false</ScaleCrop>
  <Company/>
  <LinksUpToDate>false</LinksUpToDate>
  <CharactersWithSpaces>3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32</cp:revision>
  <dcterms:created xsi:type="dcterms:W3CDTF">2022-10-19T17:36:00Z</dcterms:created>
  <dcterms:modified xsi:type="dcterms:W3CDTF">2022-11-15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